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C7D2D" w14:textId="77777777" w:rsidR="00C81321" w:rsidRPr="00560475" w:rsidRDefault="00C81321" w:rsidP="00C81321">
      <w:r w:rsidRPr="00560475">
        <w:t xml:space="preserve">AAAASF developed this worksheet as a supplement to the AAAASF Surveyor Handbook utilizing the </w:t>
      </w:r>
      <w:hyperlink r:id="rId10">
        <w:r w:rsidRPr="00560475">
          <w:rPr>
            <w:rStyle w:val="Hyperlink"/>
          </w:rPr>
          <w:t>evolving guidance from the CDC</w:t>
        </w:r>
      </w:hyperlink>
      <w:r w:rsidRPr="00560475">
        <w:t>.  Surveyors and facility staff are to use this worksheet to validate that:</w:t>
      </w:r>
    </w:p>
    <w:p w14:paraId="5CCACCBC" w14:textId="77777777" w:rsidR="00C81321" w:rsidRPr="00560475" w:rsidRDefault="00C81321" w:rsidP="00C81321">
      <w:pPr>
        <w:numPr>
          <w:ilvl w:val="0"/>
          <w:numId w:val="2"/>
        </w:numPr>
      </w:pPr>
      <w:r w:rsidRPr="00560475">
        <w:t xml:space="preserve">The facility has implemented appropriate policies &amp; protocols addressing the enhanced infection control concerns related to COVID-19 utilizing guidance from the CDC and the State/local Department of Health. </w:t>
      </w:r>
    </w:p>
    <w:p w14:paraId="6B1D3AA3" w14:textId="77777777" w:rsidR="00C81321" w:rsidRPr="00560475" w:rsidRDefault="00C81321" w:rsidP="00C81321">
      <w:pPr>
        <w:numPr>
          <w:ilvl w:val="0"/>
          <w:numId w:val="2"/>
        </w:numPr>
      </w:pPr>
      <w:r w:rsidRPr="00560475">
        <w:t>That the facility has provided training for relevant staff, and that staff has implemented these protocols consistently.</w:t>
      </w:r>
    </w:p>
    <w:p w14:paraId="5B5F7719" w14:textId="77777777" w:rsidR="00C81321" w:rsidRPr="00560475" w:rsidRDefault="00C81321" w:rsidP="00C81321">
      <w:pPr>
        <w:numPr>
          <w:ilvl w:val="0"/>
          <w:numId w:val="2"/>
        </w:numPr>
      </w:pPr>
      <w:r w:rsidRPr="00560475">
        <w:t>That the facility management has ensured compliance with the written protocols using documented routine audits, as appropriate</w:t>
      </w:r>
    </w:p>
    <w:tbl>
      <w:tblPr>
        <w:tblStyle w:val="TableGrid"/>
        <w:tblW w:w="1512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4680"/>
        <w:gridCol w:w="3870"/>
        <w:gridCol w:w="1530"/>
        <w:gridCol w:w="1170"/>
        <w:gridCol w:w="3870"/>
      </w:tblGrid>
      <w:tr w:rsidR="009661FD" w14:paraId="184E50BF" w14:textId="77777777" w:rsidTr="00374D6A">
        <w:trPr>
          <w:tblHeader/>
        </w:trPr>
        <w:tc>
          <w:tcPr>
            <w:tcW w:w="4680" w:type="dxa"/>
            <w:shd w:val="clear" w:color="auto" w:fill="FFFFFF" w:themeFill="background1"/>
            <w:vAlign w:val="center"/>
          </w:tcPr>
          <w:p w14:paraId="21DC1200" w14:textId="2227BD2A" w:rsidR="009661FD" w:rsidRPr="009B2D27" w:rsidRDefault="009661FD" w:rsidP="006453F6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Facility Name: </w:t>
            </w:r>
            <w:sdt>
              <w:sdtPr>
                <w:rPr>
                  <w:b/>
                  <w:bCs/>
                  <w:color w:val="AEAAAA" w:themeColor="background2" w:themeShade="BF"/>
                </w:rPr>
                <w:id w:val="-299612088"/>
                <w:placeholder>
                  <w:docPart w:val="E1AA39B1668E44EAAE906C8B9E903C67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Facility Name.</w:t>
                </w:r>
              </w:sdtContent>
            </w:sdt>
          </w:p>
        </w:tc>
        <w:tc>
          <w:tcPr>
            <w:tcW w:w="3870" w:type="dxa"/>
            <w:shd w:val="clear" w:color="auto" w:fill="FFFFFF" w:themeFill="background1"/>
            <w:vAlign w:val="center"/>
          </w:tcPr>
          <w:p w14:paraId="12AB4785" w14:textId="69C43FDA" w:rsidR="009661FD" w:rsidRPr="009B2D27" w:rsidRDefault="009661FD" w:rsidP="006453F6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Facility ID: </w:t>
            </w:r>
            <w:sdt>
              <w:sdtPr>
                <w:rPr>
                  <w:b/>
                  <w:bCs/>
                </w:rPr>
                <w:id w:val="-2097925649"/>
                <w:placeholder>
                  <w:docPart w:val="308F3034363A4BBCA3963CE53E504BA9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Facility ID</w:t>
                </w:r>
              </w:sdtContent>
            </w:sdt>
          </w:p>
        </w:tc>
        <w:tc>
          <w:tcPr>
            <w:tcW w:w="2700" w:type="dxa"/>
            <w:gridSpan w:val="2"/>
            <w:shd w:val="clear" w:color="auto" w:fill="FFFFFF" w:themeFill="background1"/>
            <w:vAlign w:val="center"/>
          </w:tcPr>
          <w:p w14:paraId="638C5103" w14:textId="52244C56" w:rsidR="009661FD" w:rsidRPr="009B2D27" w:rsidRDefault="009661FD" w:rsidP="006453F6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Date: </w:t>
            </w:r>
            <w:sdt>
              <w:sdtPr>
                <w:rPr>
                  <w:b/>
                  <w:bCs/>
                </w:rPr>
                <w:id w:val="-1534028183"/>
                <w:placeholder>
                  <w:docPart w:val="61521A43F0E74EDCB40A1E9CEE56064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Date</w:t>
                </w:r>
              </w:sdtContent>
            </w:sdt>
          </w:p>
        </w:tc>
        <w:tc>
          <w:tcPr>
            <w:tcW w:w="3870" w:type="dxa"/>
            <w:shd w:val="clear" w:color="auto" w:fill="FFFFFF" w:themeFill="background1"/>
            <w:vAlign w:val="center"/>
          </w:tcPr>
          <w:p w14:paraId="190CBA28" w14:textId="23D214D2" w:rsidR="009661FD" w:rsidRPr="009B2D27" w:rsidRDefault="009661FD" w:rsidP="006453F6">
            <w:pPr>
              <w:jc w:val="center"/>
              <w:rPr>
                <w:b/>
                <w:bCs/>
              </w:rPr>
            </w:pPr>
            <w:r w:rsidRPr="00914614">
              <w:rPr>
                <w:b/>
                <w:bCs/>
              </w:rPr>
              <w:t xml:space="preserve">Surveyor: </w:t>
            </w:r>
            <w:sdt>
              <w:sdtPr>
                <w:rPr>
                  <w:b/>
                  <w:bCs/>
                </w:rPr>
                <w:id w:val="1914039007"/>
                <w:placeholder>
                  <w:docPart w:val="E754C4B6CBFD4302A0290002167B360E"/>
                </w:placeholder>
                <w:showingPlcHdr/>
              </w:sdtPr>
              <w:sdtEndPr/>
              <w:sdtContent>
                <w:r w:rsidRPr="00914614">
                  <w:rPr>
                    <w:rStyle w:val="PlaceholderText"/>
                    <w:b/>
                    <w:bCs/>
                    <w:color w:val="AEAAAA" w:themeColor="background2" w:themeShade="BF"/>
                  </w:rPr>
                  <w:t>Surveyor Name</w:t>
                </w:r>
              </w:sdtContent>
            </w:sdt>
          </w:p>
        </w:tc>
      </w:tr>
      <w:tr w:rsidR="00DE7220" w14:paraId="11CBB5E2" w14:textId="77777777" w:rsidTr="1D2A4475">
        <w:trPr>
          <w:tblHeader/>
        </w:trPr>
        <w:tc>
          <w:tcPr>
            <w:tcW w:w="4680" w:type="dxa"/>
            <w:shd w:val="clear" w:color="auto" w:fill="8EAADB" w:themeFill="accent1" w:themeFillTint="99"/>
            <w:vAlign w:val="center"/>
          </w:tcPr>
          <w:p w14:paraId="4043D0F3" w14:textId="77777777" w:rsidR="00DE7220" w:rsidRPr="009B2D27" w:rsidRDefault="00DE7220" w:rsidP="006453F6">
            <w:pPr>
              <w:jc w:val="center"/>
              <w:rPr>
                <w:b/>
                <w:bCs/>
              </w:rPr>
            </w:pPr>
            <w:r w:rsidRPr="009B2D27">
              <w:rPr>
                <w:b/>
                <w:bCs/>
              </w:rPr>
              <w:t>Requireme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04B3C6B5" w14:textId="77777777" w:rsidR="00DE7220" w:rsidRPr="009B2D27" w:rsidRDefault="00DE7220" w:rsidP="006453F6">
            <w:pPr>
              <w:jc w:val="center"/>
              <w:rPr>
                <w:b/>
                <w:bCs/>
              </w:rPr>
            </w:pPr>
            <w:r w:rsidRPr="009B2D27">
              <w:rPr>
                <w:b/>
                <w:bCs/>
              </w:rPr>
              <w:t>Surveyor Guidance</w:t>
            </w:r>
          </w:p>
        </w:tc>
        <w:tc>
          <w:tcPr>
            <w:tcW w:w="1530" w:type="dxa"/>
            <w:shd w:val="clear" w:color="auto" w:fill="8EAADB" w:themeFill="accent1" w:themeFillTint="99"/>
            <w:vAlign w:val="center"/>
          </w:tcPr>
          <w:p w14:paraId="7FDACBB7" w14:textId="093F71FF" w:rsidR="00DE7220" w:rsidRPr="009B2D27" w:rsidRDefault="00DE7220" w:rsidP="006453F6">
            <w:pPr>
              <w:jc w:val="center"/>
              <w:rPr>
                <w:b/>
                <w:bCs/>
              </w:rPr>
            </w:pPr>
            <w:r w:rsidRPr="009B2D27">
              <w:rPr>
                <w:b/>
                <w:bCs/>
              </w:rPr>
              <w:t>Standard</w:t>
            </w:r>
          </w:p>
        </w:tc>
        <w:tc>
          <w:tcPr>
            <w:tcW w:w="1170" w:type="dxa"/>
            <w:shd w:val="clear" w:color="auto" w:fill="8EAADB" w:themeFill="accent1" w:themeFillTint="99"/>
            <w:vAlign w:val="center"/>
          </w:tcPr>
          <w:p w14:paraId="07C63401" w14:textId="76F02880" w:rsidR="00DE7220" w:rsidRPr="009B2D27" w:rsidRDefault="00DE7220" w:rsidP="008B615E">
            <w:pPr>
              <w:rPr>
                <w:b/>
                <w:bCs/>
              </w:rPr>
            </w:pPr>
            <w:r w:rsidRPr="009B2D27">
              <w:rPr>
                <w:b/>
                <w:bCs/>
              </w:rPr>
              <w:t>Compliant</w:t>
            </w:r>
          </w:p>
        </w:tc>
        <w:tc>
          <w:tcPr>
            <w:tcW w:w="3870" w:type="dxa"/>
            <w:shd w:val="clear" w:color="auto" w:fill="8EAADB" w:themeFill="accent1" w:themeFillTint="99"/>
            <w:vAlign w:val="center"/>
          </w:tcPr>
          <w:p w14:paraId="59C5BC0A" w14:textId="77777777" w:rsidR="00DE7220" w:rsidRPr="009B2D27" w:rsidRDefault="00DE7220" w:rsidP="006453F6">
            <w:pPr>
              <w:jc w:val="center"/>
              <w:rPr>
                <w:b/>
                <w:bCs/>
              </w:rPr>
            </w:pPr>
            <w:r w:rsidRPr="009B2D27">
              <w:rPr>
                <w:b/>
                <w:bCs/>
              </w:rPr>
              <w:t>Surveyor Comments/Notes</w:t>
            </w:r>
          </w:p>
        </w:tc>
      </w:tr>
      <w:tr w:rsidR="00DE7220" w14:paraId="506763EF" w14:textId="77777777" w:rsidTr="1D2A4475">
        <w:tc>
          <w:tcPr>
            <w:tcW w:w="15120" w:type="dxa"/>
            <w:gridSpan w:val="5"/>
            <w:shd w:val="clear" w:color="auto" w:fill="D5DCE4" w:themeFill="text2" w:themeFillTint="33"/>
          </w:tcPr>
          <w:p w14:paraId="4F0D684E" w14:textId="77777777" w:rsidR="00DE7220" w:rsidRPr="009B2D27" w:rsidRDefault="00DE7220" w:rsidP="006453F6">
            <w:pPr>
              <w:jc w:val="center"/>
              <w:rPr>
                <w:b/>
                <w:bCs/>
              </w:rPr>
            </w:pPr>
            <w:r w:rsidRPr="009B2D27">
              <w:rPr>
                <w:b/>
                <w:bCs/>
              </w:rPr>
              <w:t>POLICIES &amp; PROCEDURES</w:t>
            </w:r>
          </w:p>
        </w:tc>
      </w:tr>
      <w:tr w:rsidR="002B54B9" w14:paraId="2D29576B" w14:textId="77777777" w:rsidTr="1D2A4475">
        <w:tc>
          <w:tcPr>
            <w:tcW w:w="4680" w:type="dxa"/>
            <w:shd w:val="clear" w:color="auto" w:fill="auto"/>
          </w:tcPr>
          <w:p w14:paraId="115CF151" w14:textId="77777777" w:rsidR="00D67577" w:rsidRPr="00560475" w:rsidRDefault="00D67577" w:rsidP="00D67577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have a policy/procedure for screening all staff, patients and visitors entering the facility. This policy must include:</w:t>
            </w:r>
          </w:p>
          <w:p w14:paraId="35A279B5" w14:textId="77777777" w:rsidR="00D67577" w:rsidRPr="00560475" w:rsidRDefault="00D67577" w:rsidP="00D67577">
            <w:pPr>
              <w:numPr>
                <w:ilvl w:val="0"/>
                <w:numId w:val="3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Health questions related to signs or symptoms of COVID.</w:t>
            </w:r>
          </w:p>
          <w:p w14:paraId="3523E0F5" w14:textId="77777777" w:rsidR="00D67577" w:rsidRPr="00560475" w:rsidRDefault="00D67577" w:rsidP="00D67577">
            <w:pPr>
              <w:numPr>
                <w:ilvl w:val="0"/>
                <w:numId w:val="3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Temperature.</w:t>
            </w:r>
          </w:p>
          <w:p w14:paraId="3C79E66E" w14:textId="77777777" w:rsidR="00D67577" w:rsidRPr="00560475" w:rsidRDefault="00D67577" w:rsidP="00D67577">
            <w:pPr>
              <w:numPr>
                <w:ilvl w:val="0"/>
                <w:numId w:val="3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cent exposure questions.</w:t>
            </w:r>
          </w:p>
          <w:p w14:paraId="7B9E057D" w14:textId="77777777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40DC70E2" w14:textId="77777777" w:rsidR="000C4354" w:rsidRPr="00560475" w:rsidRDefault="000C4354" w:rsidP="000C435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Ask to see this policy and the documentation of the screenings that have taken place </w:t>
            </w:r>
          </w:p>
          <w:p w14:paraId="63E37474" w14:textId="77777777" w:rsidR="000C4354" w:rsidRPr="00560475" w:rsidRDefault="000C4354" w:rsidP="000C4354">
            <w:pPr>
              <w:rPr>
                <w:rFonts w:cstheme="minorHAnsi"/>
              </w:rPr>
            </w:pPr>
          </w:p>
          <w:p w14:paraId="27F764A1" w14:textId="77777777" w:rsidR="000C4354" w:rsidRPr="00560475" w:rsidRDefault="000C4354" w:rsidP="000C435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Ask where/how are they documenting </w:t>
            </w:r>
            <w:proofErr w:type="gramStart"/>
            <w:r w:rsidRPr="00560475">
              <w:rPr>
                <w:rFonts w:cstheme="minorHAnsi"/>
              </w:rPr>
              <w:t>that screenings</w:t>
            </w:r>
            <w:proofErr w:type="gramEnd"/>
            <w:r w:rsidRPr="00560475">
              <w:rPr>
                <w:rFonts w:cstheme="minorHAnsi"/>
              </w:rPr>
              <w:t> have taken place? </w:t>
            </w:r>
          </w:p>
          <w:p w14:paraId="58DC29D6" w14:textId="77777777" w:rsidR="000C4354" w:rsidRPr="00560475" w:rsidRDefault="000C4354" w:rsidP="000C4354">
            <w:pPr>
              <w:rPr>
                <w:rFonts w:cstheme="minorHAnsi"/>
              </w:rPr>
            </w:pPr>
          </w:p>
          <w:p w14:paraId="3F06E8A1" w14:textId="212EA8A9" w:rsidR="002B54B9" w:rsidRPr="00560475" w:rsidRDefault="000C4354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for implementation of screenings with individuals entering facility.</w:t>
            </w:r>
          </w:p>
        </w:tc>
        <w:tc>
          <w:tcPr>
            <w:tcW w:w="1530" w:type="dxa"/>
            <w:shd w:val="clear" w:color="auto" w:fill="auto"/>
          </w:tcPr>
          <w:p w14:paraId="7C797B3D" w14:textId="1C2C87BD" w:rsidR="002B54B9" w:rsidRPr="00560475" w:rsidRDefault="008919FA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11-B-8 </w:t>
            </w:r>
            <w:r w:rsidR="002D7DF8" w:rsidRPr="00560475">
              <w:rPr>
                <w:rFonts w:cstheme="minorHAnsi"/>
              </w:rPr>
              <w:t>(</w:t>
            </w:r>
            <w:r w:rsidR="002B54B9" w:rsidRPr="00560475">
              <w:rPr>
                <w:rFonts w:cstheme="minorHAnsi"/>
              </w:rPr>
              <w:t>100.010.032</w:t>
            </w:r>
            <w:r w:rsidR="002D7DF8" w:rsidRPr="00560475">
              <w:rPr>
                <w:rFonts w:cstheme="minorHAnsi"/>
              </w:rPr>
              <w:t>)</w:t>
            </w:r>
          </w:p>
          <w:p w14:paraId="223E229B" w14:textId="77777777" w:rsidR="002D7DF8" w:rsidRPr="00560475" w:rsidRDefault="002D7DF8" w:rsidP="002B54B9">
            <w:pPr>
              <w:rPr>
                <w:rFonts w:cstheme="minorHAnsi"/>
              </w:rPr>
            </w:pPr>
          </w:p>
          <w:p w14:paraId="6F57C1FC" w14:textId="16091312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14B9DD75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14028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39717D30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1DC704E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7175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992666634"/>
            <w:placeholder>
              <w:docPart w:val="40CF7AE6F67D4F9BBE2397C1A3CA1A90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0CD4053" w14:textId="77777777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75154EDE" w14:textId="77777777" w:rsidTr="1D2A4475">
        <w:tc>
          <w:tcPr>
            <w:tcW w:w="4680" w:type="dxa"/>
            <w:shd w:val="clear" w:color="auto" w:fill="auto"/>
          </w:tcPr>
          <w:p w14:paraId="260B5E3E" w14:textId="1A1D2304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Facility must have a policy or protocol to minimize in-facility visitors. </w:t>
            </w:r>
          </w:p>
        </w:tc>
        <w:tc>
          <w:tcPr>
            <w:tcW w:w="3870" w:type="dxa"/>
            <w:shd w:val="clear" w:color="auto" w:fill="auto"/>
          </w:tcPr>
          <w:p w14:paraId="6AD50114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/Protocol review.</w:t>
            </w:r>
          </w:p>
          <w:p w14:paraId="0897580D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4A6B4AFE" w14:textId="77777777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auto"/>
          </w:tcPr>
          <w:p w14:paraId="1128D34F" w14:textId="46774963" w:rsidR="002B54B9" w:rsidRPr="00560475" w:rsidRDefault="008919FA" w:rsidP="00F94105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11-B-8 </w:t>
            </w:r>
            <w:r w:rsidR="002D7DF8" w:rsidRPr="00560475">
              <w:rPr>
                <w:rFonts w:cstheme="minorHAnsi"/>
              </w:rPr>
              <w:t>(</w:t>
            </w:r>
            <w:r w:rsidR="002B54B9" w:rsidRPr="00560475">
              <w:rPr>
                <w:rFonts w:cstheme="minorHAnsi"/>
              </w:rPr>
              <w:t>100.010.032</w:t>
            </w:r>
            <w:r w:rsidR="002D7DF8" w:rsidRPr="00560475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663F39CA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88430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2298EE26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FF4F3A1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2280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2040194080"/>
            <w:placeholder>
              <w:docPart w:val="1C1331E9906A4D47BFF7FCFE8D86D567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33360CC" w14:textId="55C4B5F9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1B722633" w14:textId="77777777" w:rsidTr="1D2A4475">
        <w:tc>
          <w:tcPr>
            <w:tcW w:w="4680" w:type="dxa"/>
            <w:shd w:val="clear" w:color="auto" w:fill="auto"/>
          </w:tcPr>
          <w:p w14:paraId="1AB9DD08" w14:textId="77777777" w:rsidR="00D4698B" w:rsidRPr="00560475" w:rsidRDefault="00D4698B" w:rsidP="00D4698B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Facility must have a policy related to personal protective equipment (PPE) and its use. This policy must include:</w:t>
            </w:r>
          </w:p>
          <w:p w14:paraId="676149D4" w14:textId="77777777" w:rsidR="00D4698B" w:rsidRPr="00560475" w:rsidRDefault="00D4698B" w:rsidP="00D4698B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Revisions made related to COVID-19, including the laundering of cloth masks, </w:t>
            </w:r>
            <w:r w:rsidRPr="00560475">
              <w:rPr>
                <w:rFonts w:cstheme="minorHAnsi"/>
                <w:b/>
              </w:rPr>
              <w:t>if</w:t>
            </w:r>
            <w:r w:rsidRPr="00560475">
              <w:rPr>
                <w:rFonts w:cstheme="minorHAnsi"/>
              </w:rPr>
              <w:t xml:space="preserve"> </w:t>
            </w:r>
            <w:r w:rsidRPr="00560475">
              <w:rPr>
                <w:rFonts w:cstheme="minorHAnsi"/>
                <w:b/>
              </w:rPr>
              <w:t>used</w:t>
            </w:r>
            <w:r w:rsidRPr="00560475">
              <w:rPr>
                <w:rFonts w:cstheme="minorHAnsi"/>
              </w:rPr>
              <w:t>.</w:t>
            </w:r>
          </w:p>
          <w:p w14:paraId="1A5A46A0" w14:textId="77777777" w:rsidR="00D4698B" w:rsidRPr="00560475" w:rsidRDefault="00D4698B" w:rsidP="00D4698B">
            <w:pPr>
              <w:numPr>
                <w:ilvl w:val="0"/>
                <w:numId w:val="4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quire staff wear facemasks while in the healthcare facility.</w:t>
            </w:r>
          </w:p>
          <w:p w14:paraId="32A6B77B" w14:textId="676D34A5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1B63449F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  <w:p w14:paraId="4A4C46DA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6B46F0C9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staff for compliance.</w:t>
            </w:r>
          </w:p>
          <w:p w14:paraId="1B9035D3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40D9A720" w14:textId="066D9B39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Interview Staff</w:t>
            </w:r>
          </w:p>
        </w:tc>
        <w:tc>
          <w:tcPr>
            <w:tcW w:w="1530" w:type="dxa"/>
            <w:shd w:val="clear" w:color="auto" w:fill="auto"/>
          </w:tcPr>
          <w:p w14:paraId="678F0904" w14:textId="40E922B2" w:rsidR="002B54B9" w:rsidRPr="00560475" w:rsidRDefault="002B54B9" w:rsidP="002B54B9">
            <w:pPr>
              <w:rPr>
                <w:rFonts w:cstheme="minorHAnsi"/>
              </w:rPr>
            </w:pPr>
          </w:p>
          <w:p w14:paraId="78ED4E5D" w14:textId="725A152F" w:rsidR="002B54B9" w:rsidRPr="00560475" w:rsidRDefault="002D7DF8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3-G-3 (</w:t>
            </w:r>
            <w:r w:rsidR="002B54B9" w:rsidRPr="00560475">
              <w:rPr>
                <w:rFonts w:cstheme="minorHAnsi"/>
              </w:rPr>
              <w:t>800.060.020</w:t>
            </w:r>
            <w:r w:rsidRPr="00560475">
              <w:rPr>
                <w:rFonts w:cstheme="minorHAnsi"/>
              </w:rPr>
              <w:t xml:space="preserve">) </w:t>
            </w:r>
          </w:p>
        </w:tc>
        <w:tc>
          <w:tcPr>
            <w:tcW w:w="1170" w:type="dxa"/>
          </w:tcPr>
          <w:p w14:paraId="42E43A86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0029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48A60085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236EBFFE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23976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61513429"/>
            <w:placeholder>
              <w:docPart w:val="3355D7A9B5384DEC9238743A520FB60B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AC8264C" w14:textId="2D09D6A5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4BFA3550" w14:textId="77777777" w:rsidTr="1D2A4475">
        <w:tc>
          <w:tcPr>
            <w:tcW w:w="4680" w:type="dxa"/>
            <w:shd w:val="clear" w:color="auto" w:fill="auto"/>
          </w:tcPr>
          <w:p w14:paraId="35E89CB2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Facility must have a policy and procedure related to hand hygiene and disinfection. The policy must </w:t>
            </w:r>
            <w:r w:rsidRPr="00560475">
              <w:rPr>
                <w:rFonts w:cstheme="minorHAnsi"/>
              </w:rPr>
              <w:lastRenderedPageBreak/>
              <w:t>include the preferred use of alcohol-based hand sanitizer based upon CDC guidelines.</w:t>
            </w:r>
          </w:p>
          <w:p w14:paraId="05303E49" w14:textId="2F7F5A65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45A7B925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Policy and procedure review.</w:t>
            </w:r>
          </w:p>
          <w:p w14:paraId="4E768F7D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26D21C23" w14:textId="356BA074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Observe for staff compliance.</w:t>
            </w:r>
          </w:p>
        </w:tc>
        <w:tc>
          <w:tcPr>
            <w:tcW w:w="1530" w:type="dxa"/>
            <w:shd w:val="clear" w:color="auto" w:fill="auto"/>
          </w:tcPr>
          <w:p w14:paraId="08C57729" w14:textId="77777777" w:rsidR="005F4A35" w:rsidRPr="00560475" w:rsidRDefault="008919FA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 xml:space="preserve">11-B-8 </w:t>
            </w:r>
            <w:r w:rsidR="00FC6DE2" w:rsidRPr="00560475">
              <w:rPr>
                <w:rFonts w:cstheme="minorHAnsi"/>
              </w:rPr>
              <w:t>(</w:t>
            </w:r>
            <w:r w:rsidR="002B54B9" w:rsidRPr="00560475">
              <w:rPr>
                <w:rFonts w:cstheme="minorHAnsi"/>
              </w:rPr>
              <w:t>100.010.032</w:t>
            </w:r>
            <w:r w:rsidR="00FC6DE2" w:rsidRPr="00560475">
              <w:rPr>
                <w:rFonts w:cstheme="minorHAnsi"/>
              </w:rPr>
              <w:t>)</w:t>
            </w:r>
          </w:p>
          <w:p w14:paraId="2DEF5249" w14:textId="31B85C9B" w:rsidR="002B54B9" w:rsidRPr="00560475" w:rsidRDefault="00FC6DE2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 xml:space="preserve"> </w:t>
            </w:r>
          </w:p>
          <w:p w14:paraId="3FE4B867" w14:textId="29B2D403" w:rsidR="002B54B9" w:rsidRPr="00560475" w:rsidRDefault="00FC6DE2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B-1 (</w:t>
            </w:r>
            <w:r w:rsidR="002B54B9" w:rsidRPr="00560475">
              <w:rPr>
                <w:rFonts w:cstheme="minorHAnsi"/>
              </w:rPr>
              <w:t>200.040.040</w:t>
            </w:r>
            <w:r w:rsidRPr="00560475">
              <w:rPr>
                <w:rFonts w:cstheme="minorHAnsi"/>
              </w:rPr>
              <w:t>)</w:t>
            </w:r>
          </w:p>
          <w:p w14:paraId="658E253B" w14:textId="3232E6B2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19374352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01244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781E5011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DF28D9E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36976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571582923"/>
            <w:placeholder>
              <w:docPart w:val="618B5382D0C54175AD692B3C0FA22C49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D2FC08A" w14:textId="437C880C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571ECD57" w14:textId="77777777" w:rsidTr="1D2A4475">
        <w:tc>
          <w:tcPr>
            <w:tcW w:w="4680" w:type="dxa"/>
            <w:shd w:val="clear" w:color="auto" w:fill="auto"/>
          </w:tcPr>
          <w:p w14:paraId="516676C3" w14:textId="77777777" w:rsidR="00E34897" w:rsidRPr="00560475" w:rsidRDefault="00E34897" w:rsidP="00E34897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have a written policy/procedure for Infection Transmission-Based Precautions, highlighting any revisions made related to COVID-19. According to the CDC, infection transmission-based precautions for COVID-19 include:</w:t>
            </w:r>
          </w:p>
          <w:p w14:paraId="62E6F0AD" w14:textId="77777777" w:rsidR="00E34897" w:rsidRPr="00560475" w:rsidRDefault="00E34897" w:rsidP="00E34897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Social Distancing.</w:t>
            </w:r>
          </w:p>
          <w:p w14:paraId="50AC14E2" w14:textId="77777777" w:rsidR="00E34897" w:rsidRPr="00560475" w:rsidRDefault="00E34897" w:rsidP="00E34897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Wearing a face covering.</w:t>
            </w:r>
          </w:p>
          <w:p w14:paraId="74A9FB7D" w14:textId="77777777" w:rsidR="00E34897" w:rsidRPr="00560475" w:rsidRDefault="00E34897" w:rsidP="00E34897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Hand Hygiene.</w:t>
            </w:r>
          </w:p>
          <w:p w14:paraId="3821DF00" w14:textId="77777777" w:rsidR="00E34897" w:rsidRPr="00560475" w:rsidRDefault="00E34897" w:rsidP="00E34897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Cough Etiquette.</w:t>
            </w:r>
          </w:p>
          <w:p w14:paraId="0674CEC2" w14:textId="77777777" w:rsidR="00E34897" w:rsidRPr="00560475" w:rsidRDefault="00E34897" w:rsidP="00E34897">
            <w:pPr>
              <w:numPr>
                <w:ilvl w:val="0"/>
                <w:numId w:val="5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quipment cleaning / disinfection according to manufacturer instructions prior to use on another patient.</w:t>
            </w:r>
          </w:p>
          <w:p w14:paraId="3BCCC51B" w14:textId="0E40D5D4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1D176560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  <w:p w14:paraId="2598D9A3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73E1F9CF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for staff compliance.</w:t>
            </w:r>
          </w:p>
          <w:p w14:paraId="3F3971DC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39B25ED2" w14:textId="19D1E1E9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Interview Staff</w:t>
            </w:r>
          </w:p>
        </w:tc>
        <w:tc>
          <w:tcPr>
            <w:tcW w:w="1530" w:type="dxa"/>
            <w:shd w:val="clear" w:color="auto" w:fill="auto"/>
          </w:tcPr>
          <w:p w14:paraId="3288ED1C" w14:textId="293F596C" w:rsidR="002B54B9" w:rsidRPr="00560475" w:rsidRDefault="008919FA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B-8 (</w:t>
            </w:r>
            <w:r w:rsidR="002B54B9" w:rsidRPr="00560475">
              <w:rPr>
                <w:rFonts w:cstheme="minorHAnsi"/>
              </w:rPr>
              <w:t>100.010.032</w:t>
            </w:r>
            <w:r w:rsidRPr="00560475">
              <w:rPr>
                <w:rFonts w:cstheme="minorHAnsi"/>
              </w:rPr>
              <w:t>)</w:t>
            </w:r>
          </w:p>
          <w:p w14:paraId="3E167FF0" w14:textId="77777777" w:rsidR="00420CF8" w:rsidRPr="00560475" w:rsidRDefault="00420CF8" w:rsidP="002B54B9">
            <w:pPr>
              <w:rPr>
                <w:rFonts w:cstheme="minorHAnsi"/>
              </w:rPr>
            </w:pPr>
          </w:p>
          <w:p w14:paraId="0AEC791B" w14:textId="520AB495" w:rsidR="002B54B9" w:rsidRPr="00560475" w:rsidRDefault="00420CF8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3-B-5 (</w:t>
            </w:r>
            <w:r w:rsidR="002B54B9" w:rsidRPr="00560475">
              <w:rPr>
                <w:rFonts w:cstheme="minorHAnsi"/>
              </w:rPr>
              <w:t>400.010.030</w:t>
            </w:r>
            <w:r w:rsidRPr="00560475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2CEEB9FB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0005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5D619C5C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04B86EE2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3527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1185751565"/>
            <w:placeholder>
              <w:docPart w:val="C90444F081804E0B998692126D169C24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32829870" w14:textId="0F00F5EC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68EF74D5" w14:textId="77777777" w:rsidTr="1D2A4475">
        <w:tc>
          <w:tcPr>
            <w:tcW w:w="4680" w:type="dxa"/>
            <w:shd w:val="clear" w:color="auto" w:fill="auto"/>
          </w:tcPr>
          <w:p w14:paraId="3D11CC6F" w14:textId="77777777" w:rsidR="004629A0" w:rsidRPr="00560475" w:rsidRDefault="004629A0" w:rsidP="004629A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develop and implement a policy related to aerosol-generating procedures (if any) performed in the facility. (</w:t>
            </w:r>
            <w:r w:rsidRPr="00560475">
              <w:rPr>
                <w:rFonts w:cstheme="minorHAnsi"/>
                <w:i/>
                <w:iCs/>
              </w:rPr>
              <w:t>The CDC defines AGP’s as procedures that are “more likely to generate higher concentrations of infectious respiratory aerosols than coughing, sneezing, talking, or breathing.</w:t>
            </w:r>
            <w:proofErr w:type="gramStart"/>
            <w:r w:rsidRPr="00560475">
              <w:rPr>
                <w:rFonts w:cstheme="minorHAnsi"/>
                <w:i/>
                <w:iCs/>
              </w:rPr>
              <w:t>”</w:t>
            </w:r>
            <w:r w:rsidRPr="00560475">
              <w:rPr>
                <w:rFonts w:cstheme="minorHAnsi"/>
              </w:rPr>
              <w:t> )</w:t>
            </w:r>
            <w:proofErr w:type="gramEnd"/>
            <w:r w:rsidRPr="00560475">
              <w:rPr>
                <w:rFonts w:cstheme="minorHAnsi"/>
              </w:rPr>
              <w:t xml:space="preserve">  This policy must address:</w:t>
            </w:r>
          </w:p>
          <w:p w14:paraId="6EDC9B02" w14:textId="77777777" w:rsidR="004629A0" w:rsidRPr="00560475" w:rsidRDefault="004629A0" w:rsidP="004629A0">
            <w:pPr>
              <w:rPr>
                <w:rFonts w:cstheme="minorHAnsi"/>
              </w:rPr>
            </w:pPr>
          </w:p>
          <w:p w14:paraId="20339004" w14:textId="77777777" w:rsidR="004629A0" w:rsidRPr="00560475" w:rsidRDefault="004629A0" w:rsidP="004629A0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Appropriate PPE (mouth &amp; nose (e.g., appropriate masks, N95 or higher-level respirator, if available), clothing, gloves, and eye protection; gowns, face shield) is worn for performing AGPs and /or any procedures that are likely to generate splashes or sprays of blood or body fluids and when COVID-19 is </w:t>
            </w:r>
            <w:proofErr w:type="gramStart"/>
            <w:r w:rsidRPr="00560475">
              <w:rPr>
                <w:rFonts w:cstheme="minorHAnsi"/>
              </w:rPr>
              <w:t>suspected;</w:t>
            </w:r>
            <w:proofErr w:type="gramEnd"/>
          </w:p>
          <w:p w14:paraId="7528BFB1" w14:textId="77777777" w:rsidR="004629A0" w:rsidRPr="00560475" w:rsidRDefault="004629A0" w:rsidP="004629A0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Limit the number of staff in room to only those essential for care and procedure support.</w:t>
            </w:r>
          </w:p>
          <w:p w14:paraId="374EEC20" w14:textId="77777777" w:rsidR="004629A0" w:rsidRPr="00560475" w:rsidRDefault="004629A0" w:rsidP="004629A0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erform AGP in an airborne infection isolation room, if available. If unavailable, then should occur in private room with door closed.</w:t>
            </w:r>
          </w:p>
          <w:p w14:paraId="69C56728" w14:textId="77777777" w:rsidR="004629A0" w:rsidRPr="00560475" w:rsidRDefault="004629A0" w:rsidP="004629A0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rocedure should be medically necessary.</w:t>
            </w:r>
          </w:p>
          <w:p w14:paraId="55135A13" w14:textId="77777777" w:rsidR="004629A0" w:rsidRPr="00560475" w:rsidRDefault="004629A0" w:rsidP="004629A0">
            <w:pPr>
              <w:numPr>
                <w:ilvl w:val="0"/>
                <w:numId w:val="6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rocedure room surfaces must be cleaned and disinfected promptly with EPA-registered disinfectant for healthcare settings.</w:t>
            </w:r>
          </w:p>
          <w:p w14:paraId="148130E3" w14:textId="77777777" w:rsidR="002B54B9" w:rsidRPr="00560475" w:rsidRDefault="002B54B9" w:rsidP="009A1FB0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025C25DD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Policy and procedure review.</w:t>
            </w:r>
          </w:p>
          <w:p w14:paraId="24254469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44BE41AB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staff for compliance.</w:t>
            </w:r>
          </w:p>
          <w:p w14:paraId="51EA1F93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3B3D3B7F" w14:textId="1DCA3E2B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Interview staff.</w:t>
            </w:r>
          </w:p>
        </w:tc>
        <w:tc>
          <w:tcPr>
            <w:tcW w:w="1530" w:type="dxa"/>
            <w:shd w:val="clear" w:color="auto" w:fill="auto"/>
          </w:tcPr>
          <w:p w14:paraId="0F192AA9" w14:textId="395D16D0" w:rsidR="009A1FB0" w:rsidRPr="00560475" w:rsidRDefault="008919FA" w:rsidP="009A1FB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B-8 (</w:t>
            </w:r>
            <w:r w:rsidR="009A1FB0" w:rsidRPr="00560475">
              <w:rPr>
                <w:rFonts w:cstheme="minorHAnsi"/>
              </w:rPr>
              <w:t>100.010.032</w:t>
            </w:r>
            <w:r w:rsidRPr="00560475">
              <w:rPr>
                <w:rFonts w:cstheme="minorHAnsi"/>
              </w:rPr>
              <w:t>)</w:t>
            </w:r>
          </w:p>
          <w:p w14:paraId="400686FB" w14:textId="77777777" w:rsidR="00420CF8" w:rsidRPr="00560475" w:rsidRDefault="00420CF8" w:rsidP="009A1FB0">
            <w:pPr>
              <w:rPr>
                <w:rFonts w:cstheme="minorHAnsi"/>
              </w:rPr>
            </w:pPr>
          </w:p>
          <w:p w14:paraId="19FF5200" w14:textId="2AA6B4A9" w:rsidR="009A1FB0" w:rsidRPr="00560475" w:rsidRDefault="00420CF8" w:rsidP="009A1FB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A-4 (</w:t>
            </w:r>
            <w:r w:rsidR="009A1FB0" w:rsidRPr="00560475">
              <w:rPr>
                <w:rFonts w:cstheme="minorHAnsi"/>
              </w:rPr>
              <w:t>200.040.030</w:t>
            </w:r>
            <w:r w:rsidRPr="00560475">
              <w:rPr>
                <w:rFonts w:cstheme="minorHAnsi"/>
              </w:rPr>
              <w:t>)</w:t>
            </w:r>
          </w:p>
          <w:p w14:paraId="1114A7AB" w14:textId="77777777" w:rsidR="00420CF8" w:rsidRPr="00560475" w:rsidRDefault="00420CF8" w:rsidP="009A1FB0">
            <w:pPr>
              <w:rPr>
                <w:rFonts w:cstheme="minorHAnsi"/>
              </w:rPr>
            </w:pPr>
          </w:p>
          <w:p w14:paraId="2D3613F8" w14:textId="579E2663" w:rsidR="0070441F" w:rsidRPr="00560475" w:rsidRDefault="00420CF8" w:rsidP="009A1FB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3-G-3 (</w:t>
            </w:r>
            <w:r w:rsidR="009A1FB0" w:rsidRPr="00560475">
              <w:rPr>
                <w:rFonts w:cstheme="minorHAnsi"/>
              </w:rPr>
              <w:t>800.060.020</w:t>
            </w:r>
            <w:r w:rsidRPr="00560475">
              <w:rPr>
                <w:rFonts w:cstheme="minorHAnsi"/>
              </w:rPr>
              <w:t>)</w:t>
            </w:r>
          </w:p>
          <w:p w14:paraId="69339541" w14:textId="77777777" w:rsidR="005F4A35" w:rsidRPr="00560475" w:rsidRDefault="005F4A35" w:rsidP="009A1FB0">
            <w:pPr>
              <w:rPr>
                <w:rFonts w:cstheme="minorHAnsi"/>
              </w:rPr>
            </w:pPr>
          </w:p>
          <w:p w14:paraId="6BA8C2A2" w14:textId="2FF331E1" w:rsidR="009A1FB0" w:rsidRPr="00560475" w:rsidRDefault="009A1FB0" w:rsidP="009A1FB0">
            <w:pPr>
              <w:rPr>
                <w:rFonts w:cstheme="minorHAnsi"/>
              </w:rPr>
            </w:pPr>
          </w:p>
          <w:p w14:paraId="443FA628" w14:textId="1FCD3F09" w:rsidR="009A1FB0" w:rsidRPr="00560475" w:rsidRDefault="009A1FB0" w:rsidP="009A1FB0">
            <w:pPr>
              <w:rPr>
                <w:rFonts w:cstheme="minorHAnsi"/>
              </w:rPr>
            </w:pPr>
          </w:p>
          <w:p w14:paraId="2C3F87A9" w14:textId="1FF7FBE3" w:rsidR="009A1FB0" w:rsidRPr="00560475" w:rsidRDefault="009A1FB0" w:rsidP="009A1FB0">
            <w:pPr>
              <w:rPr>
                <w:rFonts w:cstheme="minorHAnsi"/>
              </w:rPr>
            </w:pPr>
          </w:p>
          <w:p w14:paraId="1C44238E" w14:textId="0786EF1D" w:rsidR="009A1FB0" w:rsidRPr="00560475" w:rsidRDefault="009A1FB0" w:rsidP="009A1FB0">
            <w:pPr>
              <w:rPr>
                <w:rFonts w:cstheme="minorHAnsi"/>
              </w:rPr>
            </w:pPr>
          </w:p>
          <w:p w14:paraId="7D14CB29" w14:textId="4E09E32E" w:rsidR="009A1FB0" w:rsidRPr="00560475" w:rsidRDefault="009A1FB0" w:rsidP="009A1FB0">
            <w:pPr>
              <w:rPr>
                <w:rFonts w:cstheme="minorHAnsi"/>
              </w:rPr>
            </w:pPr>
          </w:p>
          <w:p w14:paraId="0BEBA715" w14:textId="6C5D2C68" w:rsidR="009A1FB0" w:rsidRPr="00560475" w:rsidRDefault="009A1FB0" w:rsidP="009A1FB0">
            <w:pPr>
              <w:rPr>
                <w:rFonts w:cstheme="minorHAnsi"/>
              </w:rPr>
            </w:pPr>
          </w:p>
          <w:p w14:paraId="6A7590FD" w14:textId="4D7D83AC" w:rsidR="009A1FB0" w:rsidRPr="00560475" w:rsidRDefault="009A1FB0" w:rsidP="009A1FB0">
            <w:pPr>
              <w:rPr>
                <w:rFonts w:cstheme="minorHAnsi"/>
              </w:rPr>
            </w:pPr>
          </w:p>
          <w:p w14:paraId="5F5CB935" w14:textId="63313AEB" w:rsidR="009A1FB0" w:rsidRPr="00560475" w:rsidRDefault="009A1FB0" w:rsidP="009A1FB0">
            <w:pPr>
              <w:rPr>
                <w:rFonts w:cstheme="minorHAnsi"/>
              </w:rPr>
            </w:pPr>
          </w:p>
          <w:p w14:paraId="033A09EA" w14:textId="2BA0928A" w:rsidR="009A1FB0" w:rsidRPr="00560475" w:rsidRDefault="0070441F" w:rsidP="009A1FB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7-F-2 (</w:t>
            </w:r>
            <w:r w:rsidR="009A1FB0" w:rsidRPr="00560475">
              <w:rPr>
                <w:rFonts w:cstheme="minorHAnsi"/>
              </w:rPr>
              <w:t>200.040.025</w:t>
            </w:r>
            <w:r w:rsidRPr="00560475">
              <w:rPr>
                <w:rFonts w:cstheme="minorHAnsi"/>
              </w:rPr>
              <w:t>)</w:t>
            </w:r>
          </w:p>
          <w:p w14:paraId="4A227127" w14:textId="77777777" w:rsidR="00DD113E" w:rsidRPr="00560475" w:rsidRDefault="00DD113E" w:rsidP="009A1FB0">
            <w:pPr>
              <w:rPr>
                <w:rFonts w:cstheme="minorHAnsi"/>
              </w:rPr>
            </w:pPr>
          </w:p>
          <w:p w14:paraId="37205878" w14:textId="77777777" w:rsidR="002B54B9" w:rsidRPr="00560475" w:rsidRDefault="002B54B9" w:rsidP="00F94105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7E57FD7E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6415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10A4BCD1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6EEECB8F" w14:textId="1AEC6316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61391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919294565"/>
            <w:placeholder>
              <w:docPart w:val="023200049F49440680CD466DBE3B3023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A04103A" w14:textId="79A20F91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2997B769" w14:textId="77777777" w:rsidTr="1D2A4475">
        <w:tc>
          <w:tcPr>
            <w:tcW w:w="4680" w:type="dxa"/>
            <w:shd w:val="clear" w:color="auto" w:fill="auto"/>
          </w:tcPr>
          <w:p w14:paraId="39AA474A" w14:textId="77777777" w:rsidR="001A736E" w:rsidRPr="00560475" w:rsidRDefault="001A736E" w:rsidP="001A736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develop and implement a policy or protocol to address required actions when staff encounter persons with suspected or confirmed COVID-19. The policy/protocol must include:</w:t>
            </w:r>
          </w:p>
          <w:p w14:paraId="547DB534" w14:textId="77777777" w:rsidR="001A736E" w:rsidRPr="00560475" w:rsidRDefault="001A736E" w:rsidP="001A736E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List of local COVID-19 testing sites.</w:t>
            </w:r>
          </w:p>
          <w:p w14:paraId="759D6521" w14:textId="77777777" w:rsidR="001A736E" w:rsidRPr="00560475" w:rsidRDefault="001A736E" w:rsidP="001A736E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porting suspected or confirmed COVID-19 diagnosis to DoH, ministries, appropriate health entities and AAAASF.</w:t>
            </w:r>
          </w:p>
          <w:p w14:paraId="323D89A4" w14:textId="77777777" w:rsidR="001A736E" w:rsidRPr="00560475" w:rsidRDefault="001A736E" w:rsidP="001A736E">
            <w:pPr>
              <w:numPr>
                <w:ilvl w:val="0"/>
                <w:numId w:val="7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quirements for returning to work after exposure/positive diagnosis. </w:t>
            </w:r>
          </w:p>
          <w:p w14:paraId="7DD62CB8" w14:textId="77777777" w:rsidR="001A736E" w:rsidRPr="00560475" w:rsidRDefault="001A736E" w:rsidP="001A736E">
            <w:pPr>
              <w:rPr>
                <w:rFonts w:cstheme="minorHAnsi"/>
              </w:rPr>
            </w:pPr>
          </w:p>
          <w:p w14:paraId="3D42F43F" w14:textId="2291D3A5" w:rsidR="002B54B9" w:rsidRPr="00560475" w:rsidRDefault="001A736E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is required to implement the policy/protocol, including staff education.</w:t>
            </w:r>
          </w:p>
        </w:tc>
        <w:tc>
          <w:tcPr>
            <w:tcW w:w="3870" w:type="dxa"/>
            <w:shd w:val="clear" w:color="auto" w:fill="auto"/>
          </w:tcPr>
          <w:p w14:paraId="0A42B873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  <w:p w14:paraId="3CAAD378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007F6536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ersonnel records/training records review.</w:t>
            </w:r>
          </w:p>
          <w:p w14:paraId="325A6817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5157F8EC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Review staff schedules.</w:t>
            </w:r>
          </w:p>
          <w:p w14:paraId="36F54E6A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7BCDFE0A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Review list of COVID-19 testing sites.</w:t>
            </w:r>
          </w:p>
          <w:p w14:paraId="2897B50E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5F099175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Staff interview.</w:t>
            </w:r>
          </w:p>
          <w:p w14:paraId="0D1E1843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56958540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Documentation of reporting suspected or confirmed diagnosis of COVID-19 to Department of Health and AAAASF.</w:t>
            </w:r>
          </w:p>
          <w:p w14:paraId="3BFB2301" w14:textId="36152436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auto"/>
          </w:tcPr>
          <w:p w14:paraId="24548EBE" w14:textId="11DB9820" w:rsidR="002B54B9" w:rsidRPr="00560475" w:rsidRDefault="008919FA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B-8 (</w:t>
            </w:r>
            <w:r w:rsidR="002B54B9" w:rsidRPr="00560475">
              <w:rPr>
                <w:rFonts w:cstheme="minorHAnsi"/>
              </w:rPr>
              <w:t>100.010.032</w:t>
            </w:r>
            <w:r w:rsidRPr="00560475">
              <w:rPr>
                <w:rFonts w:cstheme="minorHAnsi"/>
              </w:rPr>
              <w:t>)</w:t>
            </w:r>
          </w:p>
          <w:p w14:paraId="7D27D274" w14:textId="77777777" w:rsidR="00D61A23" w:rsidRPr="00560475" w:rsidRDefault="00D61A23" w:rsidP="002B54B9">
            <w:pPr>
              <w:rPr>
                <w:rFonts w:cstheme="minorHAnsi"/>
              </w:rPr>
            </w:pPr>
          </w:p>
          <w:p w14:paraId="4E59D099" w14:textId="2538AAFF" w:rsidR="00D61A23" w:rsidRPr="00560475" w:rsidRDefault="00D61A23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3-B-5 (400.010.030)</w:t>
            </w:r>
          </w:p>
          <w:p w14:paraId="7D8CDCE9" w14:textId="77777777" w:rsidR="00D61A23" w:rsidRPr="00560475" w:rsidRDefault="00D61A23" w:rsidP="002B54B9">
            <w:pPr>
              <w:rPr>
                <w:rFonts w:cstheme="minorHAnsi"/>
              </w:rPr>
            </w:pPr>
          </w:p>
          <w:p w14:paraId="28CF2948" w14:textId="4F7123C7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2E6F8267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7345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06EA7BB1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6C97F9B5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285852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31235336"/>
            <w:placeholder>
              <w:docPart w:val="8EDB9D3EBA2E4B41903E71A0BAAC1C20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D538EBD" w14:textId="5D8CEA13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8472D7" w14:paraId="655F8B8E" w14:textId="77777777" w:rsidTr="1D2A4475">
        <w:tc>
          <w:tcPr>
            <w:tcW w:w="15120" w:type="dxa"/>
            <w:gridSpan w:val="5"/>
            <w:shd w:val="clear" w:color="auto" w:fill="D5DCE4" w:themeFill="text2" w:themeFillTint="33"/>
          </w:tcPr>
          <w:p w14:paraId="3C640D50" w14:textId="77777777" w:rsidR="008472D7" w:rsidRPr="00560475" w:rsidRDefault="008472D7" w:rsidP="008472D7">
            <w:pPr>
              <w:jc w:val="center"/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  <w:b/>
                <w:bCs/>
              </w:rPr>
              <w:t>COMPLIANCE SURVEILLANCE</w:t>
            </w:r>
          </w:p>
        </w:tc>
      </w:tr>
      <w:tr w:rsidR="00BF43E8" w14:paraId="1A87BFF9" w14:textId="77777777" w:rsidTr="1D2A4475">
        <w:tc>
          <w:tcPr>
            <w:tcW w:w="4680" w:type="dxa"/>
            <w:shd w:val="clear" w:color="auto" w:fill="auto"/>
          </w:tcPr>
          <w:p w14:paraId="330A07A2" w14:textId="77777777" w:rsidR="00953977" w:rsidRPr="00560475" w:rsidRDefault="00953977" w:rsidP="00953977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monitor compliance with infection control practices on a weekly basis, including those related to COVID-19 utilizing weekly audits.</w:t>
            </w:r>
          </w:p>
          <w:p w14:paraId="22D3AC38" w14:textId="77777777" w:rsidR="00953977" w:rsidRPr="00560475" w:rsidRDefault="00953977" w:rsidP="00953977">
            <w:pPr>
              <w:rPr>
                <w:rFonts w:cstheme="minorHAnsi"/>
              </w:rPr>
            </w:pPr>
          </w:p>
          <w:p w14:paraId="2D829612" w14:textId="77777777" w:rsidR="00953977" w:rsidRPr="00560475" w:rsidRDefault="00953977" w:rsidP="00953977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Documented weekly audits must include at a minimum:</w:t>
            </w:r>
          </w:p>
          <w:p w14:paraId="05C3ED16" w14:textId="77777777" w:rsidR="00953977" w:rsidRPr="00560475" w:rsidRDefault="00953977" w:rsidP="00953977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Use of PPE.</w:t>
            </w:r>
          </w:p>
          <w:p w14:paraId="486B0F7A" w14:textId="77777777" w:rsidR="00953977" w:rsidRPr="00560475" w:rsidRDefault="00953977" w:rsidP="00953977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Adherence to hand hygiene.</w:t>
            </w:r>
          </w:p>
          <w:p w14:paraId="4E3D94C9" w14:textId="77777777" w:rsidR="00953977" w:rsidRPr="00560475" w:rsidRDefault="00953977" w:rsidP="00953977">
            <w:pPr>
              <w:numPr>
                <w:ilvl w:val="0"/>
                <w:numId w:val="8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nvironmental cleaning &amp; disinfection.</w:t>
            </w:r>
          </w:p>
          <w:p w14:paraId="2B81B837" w14:textId="77777777" w:rsidR="00953977" w:rsidRPr="00560475" w:rsidRDefault="00953977" w:rsidP="00953977">
            <w:pPr>
              <w:rPr>
                <w:rFonts w:cstheme="minorHAnsi"/>
              </w:rPr>
            </w:pPr>
          </w:p>
          <w:p w14:paraId="2B633CD9" w14:textId="6C147E14" w:rsidR="00BF43E8" w:rsidRPr="00560475" w:rsidRDefault="00BF43E8" w:rsidP="00BF43E8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192216E5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Interview leadership about surveillance activities related to staff compliance with infection control policies.</w:t>
            </w:r>
          </w:p>
          <w:p w14:paraId="4BD4FC4C" w14:textId="77777777" w:rsidR="00BF43E8" w:rsidRPr="00560475" w:rsidRDefault="00BF43E8" w:rsidP="00BF43E8">
            <w:pPr>
              <w:rPr>
                <w:rFonts w:cstheme="minorHAnsi"/>
              </w:rPr>
            </w:pPr>
          </w:p>
          <w:p w14:paraId="44DFD6C9" w14:textId="6DEB395A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Review documented audits</w:t>
            </w:r>
            <w:r w:rsidR="00FC0C58" w:rsidRPr="00560475">
              <w:rPr>
                <w:rFonts w:cstheme="minorHAnsi"/>
              </w:rPr>
              <w:t xml:space="preserve"> </w:t>
            </w:r>
            <w:r w:rsidRPr="00560475">
              <w:rPr>
                <w:rFonts w:cstheme="minorHAnsi"/>
              </w:rPr>
              <w:t>related to staff compliance with infection control policies.</w:t>
            </w:r>
          </w:p>
        </w:tc>
        <w:tc>
          <w:tcPr>
            <w:tcW w:w="1530" w:type="dxa"/>
            <w:shd w:val="clear" w:color="auto" w:fill="auto"/>
          </w:tcPr>
          <w:p w14:paraId="62D6C622" w14:textId="2B6736E0" w:rsidR="002B586C" w:rsidRPr="00560475" w:rsidRDefault="00D61A23" w:rsidP="002B586C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>10-B-2 (</w:t>
            </w:r>
            <w:r w:rsidR="008F01D9" w:rsidRPr="00560475">
              <w:rPr>
                <w:rFonts w:cstheme="minorHAnsi"/>
              </w:rPr>
              <w:t>700.010.015</w:t>
            </w:r>
            <w:r w:rsidRPr="00560475">
              <w:rPr>
                <w:rFonts w:cstheme="minorHAnsi"/>
              </w:rPr>
              <w:t>)</w:t>
            </w:r>
          </w:p>
          <w:p w14:paraId="5A3FBB6E" w14:textId="6B65C692" w:rsidR="008F01D9" w:rsidRPr="00560475" w:rsidRDefault="008F01D9" w:rsidP="00BF43E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5A063FB4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9864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3CC6C6F0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0CACA44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7013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758023599"/>
            <w:placeholder>
              <w:docPart w:val="2F1D0D9C94D14841A1276209687034D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EBE6DD0" w14:textId="70E31770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775725A1" w14:textId="77777777" w:rsidTr="1D2A4475">
        <w:tc>
          <w:tcPr>
            <w:tcW w:w="15120" w:type="dxa"/>
            <w:gridSpan w:val="5"/>
            <w:shd w:val="clear" w:color="auto" w:fill="D5DCE4" w:themeFill="text2" w:themeFillTint="33"/>
          </w:tcPr>
          <w:p w14:paraId="64DC6D3A" w14:textId="77777777" w:rsidR="00BF43E8" w:rsidRPr="00560475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  <w:b/>
                <w:bCs/>
              </w:rPr>
              <w:t>DOCUMENTED STAFF TRAINING</w:t>
            </w:r>
          </w:p>
        </w:tc>
      </w:tr>
      <w:tr w:rsidR="00BF43E8" w14:paraId="16571449" w14:textId="77777777" w:rsidTr="1D2A4475">
        <w:tc>
          <w:tcPr>
            <w:tcW w:w="4680" w:type="dxa"/>
            <w:shd w:val="clear" w:color="auto" w:fill="auto"/>
          </w:tcPr>
          <w:p w14:paraId="11213A7F" w14:textId="1F7F72AA" w:rsidR="007356A4" w:rsidRPr="00560475" w:rsidRDefault="00BF43E8" w:rsidP="007356A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maintain documentation of all staff training provided</w:t>
            </w:r>
            <w:r w:rsidR="007356A4" w:rsidRPr="00560475">
              <w:rPr>
                <w:rFonts w:cstheme="minorHAnsi"/>
              </w:rPr>
              <w:t xml:space="preserve"> related to enhanced</w:t>
            </w:r>
          </w:p>
          <w:p w14:paraId="42CDC8AB" w14:textId="77777777" w:rsidR="007356A4" w:rsidRPr="00560475" w:rsidRDefault="007356A4" w:rsidP="007356A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infection control protocols for COVID-19.</w:t>
            </w:r>
          </w:p>
          <w:p w14:paraId="654B9057" w14:textId="6B981A3D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.</w:t>
            </w:r>
          </w:p>
        </w:tc>
        <w:tc>
          <w:tcPr>
            <w:tcW w:w="3870" w:type="dxa"/>
            <w:shd w:val="clear" w:color="auto" w:fill="auto"/>
          </w:tcPr>
          <w:p w14:paraId="44135E4A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Review personnel files for evidence of training on emergency procedures and policies/protocols related to COVID-19.</w:t>
            </w:r>
          </w:p>
          <w:p w14:paraId="1EED4761" w14:textId="480006D8" w:rsidR="00203060" w:rsidRPr="00560475" w:rsidRDefault="00203060" w:rsidP="00BF43E8">
            <w:pPr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auto"/>
          </w:tcPr>
          <w:p w14:paraId="35488E2E" w14:textId="7B7FB45E" w:rsidR="009969B6" w:rsidRPr="00560475" w:rsidRDefault="004739E2" w:rsidP="69C93AA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I-1 (</w:t>
            </w:r>
            <w:r w:rsidR="009969B6" w:rsidRPr="00560475">
              <w:rPr>
                <w:rFonts w:cstheme="minorHAnsi"/>
              </w:rPr>
              <w:t>800.042.010</w:t>
            </w:r>
            <w:r w:rsidRPr="00560475">
              <w:rPr>
                <w:rFonts w:cstheme="minorHAnsi"/>
              </w:rPr>
              <w:t>)</w:t>
            </w:r>
          </w:p>
          <w:p w14:paraId="7C35E13A" w14:textId="77777777" w:rsidR="0044747E" w:rsidRPr="00560475" w:rsidRDefault="0044747E" w:rsidP="00BF43E8">
            <w:pPr>
              <w:rPr>
                <w:rFonts w:cstheme="minorHAnsi"/>
              </w:rPr>
            </w:pPr>
          </w:p>
          <w:p w14:paraId="141F05A6" w14:textId="052875A5" w:rsidR="0044747E" w:rsidRPr="00560475" w:rsidRDefault="0044747E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11-I-3 </w:t>
            </w:r>
          </w:p>
          <w:p w14:paraId="6D41A2C3" w14:textId="5870190A" w:rsidR="004C0A78" w:rsidRPr="00560475" w:rsidRDefault="0044747E" w:rsidP="00F94105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(</w:t>
            </w:r>
            <w:r w:rsidR="004C0A78" w:rsidRPr="00560475">
              <w:rPr>
                <w:rFonts w:cstheme="minorHAnsi"/>
              </w:rPr>
              <w:t>800.04</w:t>
            </w:r>
            <w:r w:rsidR="009969B6" w:rsidRPr="00560475">
              <w:rPr>
                <w:rFonts w:cstheme="minorHAnsi"/>
              </w:rPr>
              <w:t>2</w:t>
            </w:r>
            <w:r w:rsidR="004C0A78" w:rsidRPr="00560475">
              <w:rPr>
                <w:rFonts w:cstheme="minorHAnsi"/>
              </w:rPr>
              <w:t>.020</w:t>
            </w:r>
            <w:r w:rsidRPr="00560475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0A0DF513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2817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547F9279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D230B1E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7523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770006848"/>
            <w:placeholder>
              <w:docPart w:val="635B67A8FFFE42FCAC763D5408D996D3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46E4B9A" w14:textId="51EC68FB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375CD972" w14:textId="77777777" w:rsidTr="1D2A4475">
        <w:tc>
          <w:tcPr>
            <w:tcW w:w="15120" w:type="dxa"/>
            <w:gridSpan w:val="5"/>
            <w:shd w:val="clear" w:color="auto" w:fill="D5DCE4" w:themeFill="text2" w:themeFillTint="33"/>
          </w:tcPr>
          <w:p w14:paraId="25B1F6FC" w14:textId="77777777" w:rsidR="00BF43E8" w:rsidRPr="00560475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  <w:b/>
                <w:bCs/>
              </w:rPr>
              <w:t>SCHEDULING &amp; PATIENT INTERACTIONS</w:t>
            </w:r>
          </w:p>
        </w:tc>
      </w:tr>
      <w:tr w:rsidR="002B54B9" w14:paraId="1106D147" w14:textId="77777777" w:rsidTr="1D2A4475">
        <w:tc>
          <w:tcPr>
            <w:tcW w:w="4680" w:type="dxa"/>
            <w:shd w:val="clear" w:color="auto" w:fill="auto"/>
          </w:tcPr>
          <w:p w14:paraId="6F49CC30" w14:textId="77777777" w:rsidR="001A66AE" w:rsidRPr="00560475" w:rsidRDefault="001A66AE" w:rsidP="001A66A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institute changes in:</w:t>
            </w:r>
          </w:p>
          <w:p w14:paraId="7D2B3090" w14:textId="77777777" w:rsidR="001A66AE" w:rsidRPr="00560475" w:rsidRDefault="001A66AE" w:rsidP="001A66AE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Patient screening.</w:t>
            </w:r>
          </w:p>
          <w:p w14:paraId="7CF31080" w14:textId="77777777" w:rsidR="001A66AE" w:rsidRPr="00560475" w:rsidRDefault="001A66AE" w:rsidP="001A66AE">
            <w:pPr>
              <w:numPr>
                <w:ilvl w:val="0"/>
                <w:numId w:val="9"/>
              </w:numPr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</w:rPr>
              <w:t xml:space="preserve">Deferring non-urgent/emergent care </w:t>
            </w:r>
            <w:r w:rsidRPr="00560475">
              <w:rPr>
                <w:rFonts w:cstheme="minorHAnsi"/>
                <w:b/>
                <w:bCs/>
              </w:rPr>
              <w:t>as appropriate.</w:t>
            </w:r>
          </w:p>
          <w:p w14:paraId="13CCF903" w14:textId="77777777" w:rsidR="001A66AE" w:rsidRPr="00560475" w:rsidRDefault="001A66AE" w:rsidP="001A66AE">
            <w:pPr>
              <w:numPr>
                <w:ilvl w:val="0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educing patient volume in facility at any one time to limit interactions with others in the facility by: </w:t>
            </w:r>
          </w:p>
          <w:p w14:paraId="39799AF8" w14:textId="77777777" w:rsidR="001A66AE" w:rsidRPr="00560475" w:rsidRDefault="001A66AE" w:rsidP="001A66AE">
            <w:pPr>
              <w:numPr>
                <w:ilvl w:val="1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Adjusting the -Patient flow through facility.</w:t>
            </w:r>
          </w:p>
          <w:p w14:paraId="093ADC63" w14:textId="77777777" w:rsidR="001A66AE" w:rsidRPr="00560475" w:rsidRDefault="001A66AE" w:rsidP="001A66AE">
            <w:pPr>
              <w:numPr>
                <w:ilvl w:val="1"/>
                <w:numId w:val="9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Adjusting Scheduling. </w:t>
            </w:r>
          </w:p>
          <w:p w14:paraId="6D925053" w14:textId="76C58D7D" w:rsidR="002B54B9" w:rsidRPr="00560475" w:rsidRDefault="002B54B9" w:rsidP="002B54B9">
            <w:pPr>
              <w:rPr>
                <w:rFonts w:cstheme="minorHAnsi"/>
              </w:rPr>
            </w:pPr>
          </w:p>
          <w:p w14:paraId="38EE470C" w14:textId="37AF4BD4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7636BCD2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/ protocol review.</w:t>
            </w:r>
          </w:p>
          <w:p w14:paraId="2CF6BDF9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10E2D2B3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ation for compliance.</w:t>
            </w:r>
          </w:p>
          <w:p w14:paraId="68B9DD50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530B99A0" w14:textId="3D6C406C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Staff Interview.</w:t>
            </w:r>
          </w:p>
        </w:tc>
        <w:tc>
          <w:tcPr>
            <w:tcW w:w="1530" w:type="dxa"/>
            <w:shd w:val="clear" w:color="auto" w:fill="auto"/>
          </w:tcPr>
          <w:p w14:paraId="32232F4C" w14:textId="13D1F810" w:rsidR="002B54B9" w:rsidRPr="00560475" w:rsidRDefault="002B54B9" w:rsidP="002B54B9">
            <w:pPr>
              <w:rPr>
                <w:rFonts w:cstheme="minorHAnsi"/>
              </w:rPr>
            </w:pPr>
          </w:p>
          <w:p w14:paraId="2F62D440" w14:textId="792636D4" w:rsidR="002B54B9" w:rsidRPr="00560475" w:rsidRDefault="002B54B9" w:rsidP="002B54B9">
            <w:pPr>
              <w:rPr>
                <w:rFonts w:cstheme="minorHAnsi"/>
              </w:rPr>
            </w:pPr>
          </w:p>
          <w:p w14:paraId="1BA1617B" w14:textId="77777777" w:rsidR="0044747E" w:rsidRPr="00560475" w:rsidRDefault="0044747E" w:rsidP="002B54B9">
            <w:pPr>
              <w:rPr>
                <w:rFonts w:cstheme="minorHAnsi"/>
              </w:rPr>
            </w:pPr>
          </w:p>
          <w:p w14:paraId="37512471" w14:textId="31526C9C" w:rsidR="0044747E" w:rsidRPr="00560475" w:rsidRDefault="0044747E" w:rsidP="000C2FA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B-8 (100.010.032)</w:t>
            </w:r>
          </w:p>
        </w:tc>
        <w:tc>
          <w:tcPr>
            <w:tcW w:w="1170" w:type="dxa"/>
          </w:tcPr>
          <w:p w14:paraId="3EEFC331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60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0F1FF4DD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8016F64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481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325778801"/>
            <w:placeholder>
              <w:docPart w:val="B1452F340B434E1BAF69B17CA87719A7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4A1B3681" w14:textId="6089790F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0BB0B4D9" w14:textId="77777777" w:rsidTr="1D2A4475">
        <w:tc>
          <w:tcPr>
            <w:tcW w:w="4680" w:type="dxa"/>
            <w:shd w:val="clear" w:color="auto" w:fill="auto"/>
          </w:tcPr>
          <w:p w14:paraId="4D973F2C" w14:textId="4A126BFC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The facility </w:t>
            </w:r>
            <w:r w:rsidR="0044747E" w:rsidRPr="00560475">
              <w:rPr>
                <w:rFonts w:cstheme="minorHAnsi"/>
              </w:rPr>
              <w:t>should</w:t>
            </w:r>
            <w:r w:rsidRPr="00560475">
              <w:rPr>
                <w:rFonts w:cstheme="minorHAnsi"/>
              </w:rPr>
              <w:t xml:space="preserve"> increase the use of telehealth for screening, consultation and follow up visits, </w:t>
            </w:r>
            <w:r w:rsidRPr="00560475">
              <w:rPr>
                <w:rFonts w:cstheme="minorHAnsi"/>
                <w:b/>
                <w:bCs/>
              </w:rPr>
              <w:t>as appropriate</w:t>
            </w:r>
            <w:r w:rsidRPr="00560475">
              <w:rPr>
                <w:rFonts w:cstheme="minorHAnsi"/>
              </w:rPr>
              <w:t>.</w:t>
            </w:r>
          </w:p>
        </w:tc>
        <w:tc>
          <w:tcPr>
            <w:tcW w:w="3870" w:type="dxa"/>
            <w:shd w:val="clear" w:color="auto" w:fill="auto"/>
          </w:tcPr>
          <w:p w14:paraId="3E5F6588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/ protocol review.</w:t>
            </w:r>
          </w:p>
          <w:p w14:paraId="160F05F0" w14:textId="77777777" w:rsidR="00263F50" w:rsidRPr="00560475" w:rsidRDefault="00263F50" w:rsidP="00BF43E8">
            <w:pPr>
              <w:rPr>
                <w:rFonts w:cstheme="minorHAnsi"/>
              </w:rPr>
            </w:pPr>
          </w:p>
          <w:p w14:paraId="28112B29" w14:textId="16D8CBCC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Staff interview.</w:t>
            </w:r>
          </w:p>
          <w:p w14:paraId="58DF56AE" w14:textId="77777777" w:rsidR="00263F50" w:rsidRPr="00560475" w:rsidRDefault="00263F50" w:rsidP="00BF43E8">
            <w:pPr>
              <w:rPr>
                <w:rFonts w:cstheme="minorHAnsi"/>
              </w:rPr>
            </w:pPr>
          </w:p>
          <w:p w14:paraId="79450F3E" w14:textId="59637DD6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Clinical record review.</w:t>
            </w:r>
          </w:p>
        </w:tc>
        <w:tc>
          <w:tcPr>
            <w:tcW w:w="1530" w:type="dxa"/>
            <w:shd w:val="clear" w:color="auto" w:fill="auto"/>
          </w:tcPr>
          <w:p w14:paraId="20CDBD83" w14:textId="7E3E5311" w:rsidR="0044747E" w:rsidRPr="00560475" w:rsidRDefault="0044747E" w:rsidP="0044747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B-8 (100.010.032)</w:t>
            </w:r>
          </w:p>
          <w:p w14:paraId="3805B879" w14:textId="77777777" w:rsidR="000C2FA0" w:rsidRPr="00560475" w:rsidRDefault="000C2FA0" w:rsidP="0044747E">
            <w:pPr>
              <w:rPr>
                <w:rFonts w:cstheme="minorHAnsi"/>
              </w:rPr>
            </w:pPr>
          </w:p>
          <w:p w14:paraId="491EBBEE" w14:textId="49C54597" w:rsidR="00BF43E8" w:rsidRPr="00560475" w:rsidRDefault="00BF43E8" w:rsidP="005B5339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3B1C75FF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1861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4DE79DFD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49A4D165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1250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428116864"/>
            <w:placeholder>
              <w:docPart w:val="53DF99A96A3749A9AC2ED4A8BCAA0A12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301EB67" w14:textId="4DE49BB5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2134E054" w14:textId="77777777" w:rsidTr="1D2A4475">
        <w:tc>
          <w:tcPr>
            <w:tcW w:w="15120" w:type="dxa"/>
            <w:gridSpan w:val="5"/>
            <w:shd w:val="clear" w:color="auto" w:fill="D5DCE4" w:themeFill="text2" w:themeFillTint="33"/>
          </w:tcPr>
          <w:p w14:paraId="1516A7ED" w14:textId="77777777" w:rsidR="00BF43E8" w:rsidRPr="00560475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  <w:b/>
                <w:bCs/>
              </w:rPr>
              <w:t>SUPPLIES &amp; EQUIPMENT</w:t>
            </w:r>
          </w:p>
        </w:tc>
      </w:tr>
      <w:tr w:rsidR="00BF43E8" w14:paraId="25347E77" w14:textId="77777777" w:rsidTr="1D2A4475">
        <w:tc>
          <w:tcPr>
            <w:tcW w:w="4680" w:type="dxa"/>
            <w:shd w:val="clear" w:color="auto" w:fill="auto"/>
          </w:tcPr>
          <w:p w14:paraId="048EB6F5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 xml:space="preserve">The facility must maintain an adequate supply of appropriate PPE, </w:t>
            </w:r>
            <w:proofErr w:type="gramStart"/>
            <w:r w:rsidRPr="00560475">
              <w:rPr>
                <w:rFonts w:cstheme="minorHAnsi"/>
              </w:rPr>
              <w:t>including:</w:t>
            </w:r>
            <w:proofErr w:type="gramEnd"/>
            <w:r w:rsidRPr="00560475">
              <w:rPr>
                <w:rFonts w:cstheme="minorHAnsi"/>
              </w:rPr>
              <w:t xml:space="preserve"> gowns, gloves, masks, face shields, etc.</w:t>
            </w:r>
          </w:p>
        </w:tc>
        <w:tc>
          <w:tcPr>
            <w:tcW w:w="3870" w:type="dxa"/>
            <w:shd w:val="clear" w:color="auto" w:fill="auto"/>
          </w:tcPr>
          <w:p w14:paraId="720D9092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staff &amp; patient donning of PPE.</w:t>
            </w:r>
          </w:p>
          <w:p w14:paraId="0D701A64" w14:textId="77777777" w:rsidR="00BF43E8" w:rsidRPr="00560475" w:rsidRDefault="00BF43E8" w:rsidP="00BF43E8">
            <w:pPr>
              <w:rPr>
                <w:rFonts w:cstheme="minorHAnsi"/>
              </w:rPr>
            </w:pPr>
          </w:p>
          <w:p w14:paraId="20B130CB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</w:tc>
        <w:tc>
          <w:tcPr>
            <w:tcW w:w="1530" w:type="dxa"/>
            <w:shd w:val="clear" w:color="auto" w:fill="auto"/>
          </w:tcPr>
          <w:p w14:paraId="02BAC6CE" w14:textId="5E182CA8" w:rsidR="00BF43E8" w:rsidRPr="00560475" w:rsidRDefault="0044747E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A-4 (</w:t>
            </w:r>
            <w:r w:rsidR="005B5339" w:rsidRPr="00560475">
              <w:rPr>
                <w:rFonts w:cstheme="minorHAnsi"/>
              </w:rPr>
              <w:t>200.040.03</w:t>
            </w:r>
            <w:r w:rsidR="00034402" w:rsidRPr="00560475">
              <w:rPr>
                <w:rFonts w:cstheme="minorHAnsi"/>
              </w:rPr>
              <w:t>0</w:t>
            </w:r>
            <w:r w:rsidRPr="00560475">
              <w:rPr>
                <w:rFonts w:cstheme="minorHAnsi"/>
              </w:rPr>
              <w:t>)</w:t>
            </w:r>
          </w:p>
          <w:p w14:paraId="32CBB472" w14:textId="77777777" w:rsidR="0044747E" w:rsidRPr="00560475" w:rsidRDefault="0044747E" w:rsidP="00BF43E8">
            <w:pPr>
              <w:rPr>
                <w:rFonts w:cstheme="minorHAnsi"/>
              </w:rPr>
            </w:pPr>
          </w:p>
          <w:p w14:paraId="0D771A89" w14:textId="77777777" w:rsidR="005B5339" w:rsidRPr="00560475" w:rsidRDefault="0044747E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3-G-3 (</w:t>
            </w:r>
            <w:r w:rsidR="005B5339" w:rsidRPr="00560475">
              <w:rPr>
                <w:rFonts w:cstheme="minorHAnsi"/>
              </w:rPr>
              <w:t>800.060.020</w:t>
            </w:r>
            <w:r w:rsidRPr="00560475">
              <w:rPr>
                <w:rFonts w:cstheme="minorHAnsi"/>
              </w:rPr>
              <w:t>)</w:t>
            </w:r>
          </w:p>
          <w:p w14:paraId="0E13CE15" w14:textId="54925942" w:rsidR="009A1447" w:rsidRPr="00560475" w:rsidRDefault="009A1447" w:rsidP="00BF43E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28D5B420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776486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296C07D1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074AEC0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0639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728637629"/>
            <w:placeholder>
              <w:docPart w:val="DD8DD3C399964809B8D17B807E67FF88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760BCB7" w14:textId="2D6F6632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78F670BB" w14:textId="77777777" w:rsidTr="1D2A4475">
        <w:tc>
          <w:tcPr>
            <w:tcW w:w="4680" w:type="dxa"/>
            <w:shd w:val="clear" w:color="auto" w:fill="auto"/>
          </w:tcPr>
          <w:p w14:paraId="69E467BB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  <w:b/>
                <w:bCs/>
              </w:rPr>
              <w:t>If</w:t>
            </w:r>
            <w:r w:rsidRPr="00560475">
              <w:rPr>
                <w:rFonts w:cstheme="minorHAnsi"/>
                <w:b/>
              </w:rPr>
              <w:t xml:space="preserve"> </w:t>
            </w:r>
            <w:r w:rsidRPr="00560475">
              <w:rPr>
                <w:rFonts w:cstheme="minorHAnsi"/>
              </w:rPr>
              <w:t>the facility is utilizing supplies under a temporary approval (e.g., cloth masks), the relevant approval and any limitations must be documented.</w:t>
            </w:r>
          </w:p>
        </w:tc>
        <w:tc>
          <w:tcPr>
            <w:tcW w:w="3870" w:type="dxa"/>
            <w:shd w:val="clear" w:color="auto" w:fill="auto"/>
          </w:tcPr>
          <w:p w14:paraId="7A6C5C3A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Staff interview.</w:t>
            </w:r>
          </w:p>
          <w:p w14:paraId="2A1B2178" w14:textId="77777777" w:rsidR="00BF43E8" w:rsidRPr="00560475" w:rsidRDefault="00BF43E8" w:rsidP="00BF43E8">
            <w:pPr>
              <w:rPr>
                <w:rFonts w:cstheme="minorHAnsi"/>
              </w:rPr>
            </w:pPr>
          </w:p>
          <w:p w14:paraId="6DDFD0EF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Documentation review.</w:t>
            </w:r>
          </w:p>
        </w:tc>
        <w:tc>
          <w:tcPr>
            <w:tcW w:w="1530" w:type="dxa"/>
            <w:shd w:val="clear" w:color="auto" w:fill="auto"/>
          </w:tcPr>
          <w:p w14:paraId="05645D7F" w14:textId="29201872" w:rsidR="0044747E" w:rsidRPr="00560475" w:rsidRDefault="0044747E" w:rsidP="0044747E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11-B-8 (100.010.032): </w:t>
            </w:r>
          </w:p>
          <w:p w14:paraId="3E5F4095" w14:textId="0C2EE232" w:rsidR="00FC0C58" w:rsidRPr="00560475" w:rsidRDefault="00FC0C58" w:rsidP="00F94105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673D735C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0949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3B7F8B74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2715C4B9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2185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2118361145"/>
            <w:placeholder>
              <w:docPart w:val="705C4879F3F4445FB848FF90D90DA030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928B00C" w14:textId="58FB7B90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2B54B9" w14:paraId="4E114347" w14:textId="77777777" w:rsidTr="1D2A4475">
        <w:tc>
          <w:tcPr>
            <w:tcW w:w="4680" w:type="dxa"/>
            <w:shd w:val="clear" w:color="auto" w:fill="auto"/>
          </w:tcPr>
          <w:p w14:paraId="214FB4DD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ensure there is an ample supply of soap, alcohol-based hand sanitizer, and approved hospital grade disinfectants effective against SARS-COV-2.</w:t>
            </w:r>
          </w:p>
        </w:tc>
        <w:tc>
          <w:tcPr>
            <w:tcW w:w="3870" w:type="dxa"/>
            <w:shd w:val="clear" w:color="auto" w:fill="auto"/>
          </w:tcPr>
          <w:p w14:paraId="29C48203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for presence of these supplies throughout facility.</w:t>
            </w:r>
          </w:p>
          <w:p w14:paraId="72BC6C2D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418EF84D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Interview Staff.</w:t>
            </w:r>
          </w:p>
          <w:p w14:paraId="24D888DA" w14:textId="77777777" w:rsidR="002B54B9" w:rsidRPr="00560475" w:rsidRDefault="002B54B9" w:rsidP="002B54B9">
            <w:pPr>
              <w:rPr>
                <w:rFonts w:cstheme="minorHAnsi"/>
              </w:rPr>
            </w:pPr>
          </w:p>
          <w:p w14:paraId="2206D5BC" w14:textId="77777777" w:rsidR="002B54B9" w:rsidRPr="00560475" w:rsidRDefault="002B54B9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Look for documentation that disinfectant used is appropriate for healthcare facilities and effective against SARS-COV-2 (if not marked on the disinfectant label, then ask facility to show you documentation).</w:t>
            </w:r>
          </w:p>
          <w:p w14:paraId="2A5BA29F" w14:textId="78B36D72" w:rsidR="002B54B9" w:rsidRPr="00560475" w:rsidRDefault="002B54B9" w:rsidP="002B54B9">
            <w:pPr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auto"/>
          </w:tcPr>
          <w:p w14:paraId="7BE30FAF" w14:textId="33903363" w:rsidR="002B54B9" w:rsidRPr="00560475" w:rsidRDefault="002B54B9" w:rsidP="002B54B9">
            <w:pPr>
              <w:rPr>
                <w:rFonts w:cstheme="minorHAnsi"/>
              </w:rPr>
            </w:pPr>
            <w:r w:rsidRPr="00560475" w:rsidDel="002B54B9">
              <w:rPr>
                <w:rFonts w:cstheme="minorHAnsi"/>
              </w:rPr>
              <w:t>200.040.025</w:t>
            </w:r>
          </w:p>
          <w:p w14:paraId="61BAD7EF" w14:textId="30D36F65" w:rsidR="002B54B9" w:rsidRPr="00560475" w:rsidRDefault="0044747E" w:rsidP="002B54B9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B-1 (</w:t>
            </w:r>
            <w:r w:rsidR="002B54B9" w:rsidRPr="00560475">
              <w:rPr>
                <w:rFonts w:cstheme="minorHAnsi"/>
              </w:rPr>
              <w:t>200.040.040</w:t>
            </w:r>
            <w:r w:rsidRPr="00560475">
              <w:rPr>
                <w:rFonts w:cstheme="minorHAnsi"/>
              </w:rPr>
              <w:t>)</w:t>
            </w:r>
          </w:p>
          <w:p w14:paraId="6A22D172" w14:textId="54C9EADD" w:rsidR="007D0D24" w:rsidRPr="00560475" w:rsidRDefault="007D0D24" w:rsidP="002B54B9">
            <w:pPr>
              <w:rPr>
                <w:rFonts w:cstheme="minorHAnsi"/>
              </w:rPr>
            </w:pPr>
          </w:p>
          <w:p w14:paraId="187A6968" w14:textId="629ED13C" w:rsidR="002B54B9" w:rsidRPr="00560475" w:rsidRDefault="007D0D24" w:rsidP="00F94105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F-2 (200.040.025)</w:t>
            </w:r>
          </w:p>
        </w:tc>
        <w:tc>
          <w:tcPr>
            <w:tcW w:w="1170" w:type="dxa"/>
            <w:shd w:val="clear" w:color="auto" w:fill="auto"/>
          </w:tcPr>
          <w:p w14:paraId="2B2A84BD" w14:textId="77777777" w:rsidR="002B54B9" w:rsidRPr="00560475" w:rsidRDefault="004E24C6" w:rsidP="002B54B9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8518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 YES</w:t>
            </w:r>
            <w:r w:rsidR="002B54B9" w:rsidRPr="00560475">
              <w:rPr>
                <w:rFonts w:cstheme="minorHAnsi"/>
              </w:rPr>
              <w:tab/>
            </w:r>
          </w:p>
          <w:p w14:paraId="193304DA" w14:textId="77777777" w:rsidR="002B54B9" w:rsidRPr="00560475" w:rsidRDefault="002B54B9" w:rsidP="002B54B9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54DEFE4" w14:textId="77777777" w:rsidR="002B54B9" w:rsidRPr="00560475" w:rsidRDefault="004E24C6" w:rsidP="002B54B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0440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4B9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B54B9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773584198"/>
            <w:placeholder>
              <w:docPart w:val="DFFC576442174ADE856FB006C077CF7E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29F8EFB9" w14:textId="1A952513" w:rsidR="002B54B9" w:rsidRPr="00560475" w:rsidRDefault="002B54B9" w:rsidP="002B54B9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79289B06" w14:textId="77777777" w:rsidTr="1D2A4475">
        <w:tc>
          <w:tcPr>
            <w:tcW w:w="15120" w:type="dxa"/>
            <w:gridSpan w:val="5"/>
            <w:shd w:val="clear" w:color="auto" w:fill="D5DCE4" w:themeFill="text2" w:themeFillTint="33"/>
          </w:tcPr>
          <w:p w14:paraId="074EE80B" w14:textId="77777777" w:rsidR="00BF43E8" w:rsidRPr="00560475" w:rsidRDefault="00BF43E8" w:rsidP="00BF43E8">
            <w:pPr>
              <w:jc w:val="center"/>
              <w:rPr>
                <w:rFonts w:cstheme="minorHAnsi"/>
                <w:b/>
                <w:bCs/>
              </w:rPr>
            </w:pPr>
            <w:r w:rsidRPr="00560475">
              <w:rPr>
                <w:rFonts w:cstheme="minorHAnsi"/>
                <w:b/>
                <w:bCs/>
              </w:rPr>
              <w:t>ENVIRONMENT &amp; DISINFECTION</w:t>
            </w:r>
          </w:p>
        </w:tc>
      </w:tr>
      <w:tr w:rsidR="00BD4F06" w14:paraId="66F7139D" w14:textId="77777777" w:rsidTr="1D2A4475">
        <w:tc>
          <w:tcPr>
            <w:tcW w:w="4680" w:type="dxa"/>
            <w:shd w:val="clear" w:color="auto" w:fill="auto"/>
          </w:tcPr>
          <w:p w14:paraId="664D338A" w14:textId="77777777" w:rsidR="00BD4F06" w:rsidRPr="00560475" w:rsidRDefault="00BD4F06" w:rsidP="00BD4F06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Facility must post signage announcing the facility’s required COVID screening, masking, and hand hygiene protocols upon entry of clinic. </w:t>
            </w:r>
          </w:p>
          <w:p w14:paraId="40911748" w14:textId="577CB589" w:rsidR="00BD4F06" w:rsidRPr="00560475" w:rsidRDefault="00BD4F06" w:rsidP="00BD4F06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1936F987" w14:textId="77777777" w:rsidR="00BD4F06" w:rsidRPr="00560475" w:rsidRDefault="00BD4F06" w:rsidP="00BD4F06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Observe for posted signage addressing the required screenings and infection control protocols. </w:t>
            </w:r>
          </w:p>
        </w:tc>
        <w:tc>
          <w:tcPr>
            <w:tcW w:w="1530" w:type="dxa"/>
            <w:shd w:val="clear" w:color="auto" w:fill="auto"/>
          </w:tcPr>
          <w:p w14:paraId="6D0F77BF" w14:textId="400FCDA1" w:rsidR="00BD4F06" w:rsidRPr="00560475" w:rsidRDefault="008919FA" w:rsidP="00F94105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11-B-8 (</w:t>
            </w:r>
            <w:r w:rsidR="00BD4F06" w:rsidRPr="00560475">
              <w:rPr>
                <w:rFonts w:cstheme="minorHAnsi"/>
              </w:rPr>
              <w:t>100.010.032</w:t>
            </w:r>
            <w:r w:rsidRPr="00560475">
              <w:rPr>
                <w:rFonts w:cstheme="minorHAnsi"/>
              </w:rPr>
              <w:t>)</w:t>
            </w:r>
          </w:p>
        </w:tc>
        <w:tc>
          <w:tcPr>
            <w:tcW w:w="1170" w:type="dxa"/>
          </w:tcPr>
          <w:p w14:paraId="0571D413" w14:textId="77777777" w:rsidR="00BD4F06" w:rsidRPr="00560475" w:rsidRDefault="004E24C6" w:rsidP="00BD4F06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19911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06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4F06" w:rsidRPr="00560475">
              <w:rPr>
                <w:rFonts w:cstheme="minorHAnsi"/>
              </w:rPr>
              <w:t xml:space="preserve">  YES</w:t>
            </w:r>
            <w:r w:rsidR="00BD4F06" w:rsidRPr="00560475">
              <w:rPr>
                <w:rFonts w:cstheme="minorHAnsi"/>
              </w:rPr>
              <w:tab/>
            </w:r>
          </w:p>
          <w:p w14:paraId="3A55ABF2" w14:textId="77777777" w:rsidR="00BD4F06" w:rsidRPr="00560475" w:rsidRDefault="004E24C6" w:rsidP="00BD4F06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8849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4F06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4F06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1394264877"/>
            <w:placeholder>
              <w:docPart w:val="9B0495CAE84C45BEA19C9FA89566614B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03B23710" w14:textId="76F8B4BB" w:rsidR="00BD4F06" w:rsidRPr="00560475" w:rsidRDefault="00BD4F06" w:rsidP="00BD4F06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246B377A" w14:textId="77777777" w:rsidTr="1D2A4475">
        <w:tc>
          <w:tcPr>
            <w:tcW w:w="4680" w:type="dxa"/>
            <w:shd w:val="clear" w:color="auto" w:fill="auto"/>
          </w:tcPr>
          <w:p w14:paraId="4CB74321" w14:textId="77777777" w:rsidR="00E3658B" w:rsidRPr="00560475" w:rsidRDefault="00E3658B" w:rsidP="00E3658B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Facilities must eliminate high-touch items, such as:</w:t>
            </w:r>
          </w:p>
          <w:p w14:paraId="2D9718DD" w14:textId="77777777" w:rsidR="00E3658B" w:rsidRPr="00560475" w:rsidRDefault="00E3658B" w:rsidP="00E3658B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Magazines.</w:t>
            </w:r>
          </w:p>
          <w:p w14:paraId="18A1A1E4" w14:textId="77777777" w:rsidR="00E3658B" w:rsidRPr="00560475" w:rsidRDefault="00E3658B" w:rsidP="00E3658B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Toys.</w:t>
            </w:r>
          </w:p>
          <w:p w14:paraId="0BCC65DF" w14:textId="77777777" w:rsidR="00E3658B" w:rsidRPr="00560475" w:rsidRDefault="00E3658B" w:rsidP="00E3658B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Coffee/Snack stations.</w:t>
            </w:r>
          </w:p>
          <w:p w14:paraId="3B6CDEC6" w14:textId="77777777" w:rsidR="00E3658B" w:rsidRPr="00560475" w:rsidRDefault="00E3658B" w:rsidP="00E3658B">
            <w:pPr>
              <w:numPr>
                <w:ilvl w:val="0"/>
                <w:numId w:val="10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Disable any water fountains.</w:t>
            </w:r>
          </w:p>
          <w:p w14:paraId="2BB3BB82" w14:textId="1A4A8CDA" w:rsidR="00203060" w:rsidRPr="00560475" w:rsidRDefault="00203060" w:rsidP="00BF43E8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292D21E6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waiting areas and other common areas for high-touch / shared items.</w:t>
            </w:r>
          </w:p>
        </w:tc>
        <w:tc>
          <w:tcPr>
            <w:tcW w:w="1530" w:type="dxa"/>
            <w:shd w:val="clear" w:color="auto" w:fill="auto"/>
          </w:tcPr>
          <w:p w14:paraId="14551634" w14:textId="2BEB383C" w:rsidR="00BF43E8" w:rsidRPr="00560475" w:rsidRDefault="007D0D24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2-B-3 (</w:t>
            </w:r>
            <w:r w:rsidR="00BD4F06" w:rsidRPr="00560475">
              <w:rPr>
                <w:rFonts w:cstheme="minorHAnsi"/>
              </w:rPr>
              <w:t>200.020.005</w:t>
            </w:r>
            <w:r w:rsidRPr="00560475">
              <w:rPr>
                <w:rFonts w:cstheme="minorHAnsi"/>
              </w:rPr>
              <w:t>)</w:t>
            </w:r>
          </w:p>
          <w:p w14:paraId="437A4CD2" w14:textId="1963201D" w:rsidR="005C34E2" w:rsidRPr="00560475" w:rsidRDefault="005C34E2" w:rsidP="00BF43E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45E1ED14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84797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0750FB79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48CC1751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8765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8609628"/>
            <w:placeholder>
              <w:docPart w:val="3BBD68646F9D4E56A38A8247F532B465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58A74768" w14:textId="0A115C8B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A1371A" w14:paraId="3FFCDD89" w14:textId="77777777" w:rsidTr="1D2A4475">
        <w:tc>
          <w:tcPr>
            <w:tcW w:w="4680" w:type="dxa"/>
            <w:shd w:val="clear" w:color="auto" w:fill="auto"/>
          </w:tcPr>
          <w:p w14:paraId="50C4674D" w14:textId="77777777" w:rsidR="001E72AA" w:rsidRPr="00560475" w:rsidRDefault="001E72AA" w:rsidP="001E72AA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lastRenderedPageBreak/>
              <w:t xml:space="preserve">The facility should remove items and surfaces that cannot be easily cleaned (e.g., cloth or fabric covered surfaces).  </w:t>
            </w:r>
          </w:p>
          <w:p w14:paraId="19BBC85F" w14:textId="77777777" w:rsidR="001E72AA" w:rsidRPr="00560475" w:rsidRDefault="001E72AA" w:rsidP="001E72AA">
            <w:pPr>
              <w:rPr>
                <w:rFonts w:cstheme="minorHAnsi"/>
              </w:rPr>
            </w:pPr>
          </w:p>
          <w:p w14:paraId="54029E5B" w14:textId="77777777" w:rsidR="001E72AA" w:rsidRPr="00560475" w:rsidRDefault="001E72AA" w:rsidP="001E72AA">
            <w:pPr>
              <w:rPr>
                <w:rFonts w:cstheme="minorHAnsi"/>
              </w:rPr>
            </w:pPr>
            <w:r w:rsidRPr="00560475">
              <w:rPr>
                <w:rFonts w:cstheme="minorHAnsi"/>
                <w:b/>
                <w:bCs/>
              </w:rPr>
              <w:t>If</w:t>
            </w:r>
            <w:r w:rsidRPr="00560475">
              <w:rPr>
                <w:rFonts w:cstheme="minorHAnsi"/>
              </w:rPr>
              <w:t xml:space="preserve"> unable to remove, the facility must have a written process to effectively clean these items.</w:t>
            </w:r>
          </w:p>
          <w:p w14:paraId="403BFCDE" w14:textId="7D64944A" w:rsidR="00A1371A" w:rsidRPr="00560475" w:rsidRDefault="00A1371A" w:rsidP="00A1371A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5860974E" w14:textId="77777777" w:rsidR="00A1371A" w:rsidRPr="00560475" w:rsidRDefault="00A1371A" w:rsidP="00A1371A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facility for such items.</w:t>
            </w:r>
          </w:p>
          <w:p w14:paraId="0C997031" w14:textId="77777777" w:rsidR="00A1371A" w:rsidRPr="00560475" w:rsidRDefault="00A1371A" w:rsidP="00A1371A">
            <w:pPr>
              <w:rPr>
                <w:rFonts w:cstheme="minorHAnsi"/>
              </w:rPr>
            </w:pPr>
          </w:p>
          <w:p w14:paraId="7571CE01" w14:textId="77777777" w:rsidR="00A1371A" w:rsidRPr="00560475" w:rsidRDefault="00A1371A" w:rsidP="00A1371A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  <w:p w14:paraId="29F90423" w14:textId="77777777" w:rsidR="00A1371A" w:rsidRPr="00560475" w:rsidRDefault="00A1371A" w:rsidP="00A1371A">
            <w:pPr>
              <w:rPr>
                <w:rFonts w:cstheme="minorHAnsi"/>
              </w:rPr>
            </w:pPr>
          </w:p>
          <w:p w14:paraId="51206B49" w14:textId="77777777" w:rsidR="00A1371A" w:rsidRPr="00560475" w:rsidRDefault="00A1371A" w:rsidP="00A1371A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Staff Interview</w:t>
            </w:r>
          </w:p>
        </w:tc>
        <w:tc>
          <w:tcPr>
            <w:tcW w:w="1530" w:type="dxa"/>
            <w:shd w:val="clear" w:color="auto" w:fill="auto"/>
          </w:tcPr>
          <w:p w14:paraId="303B237C" w14:textId="1161AA75" w:rsidR="00A1371A" w:rsidRPr="00560475" w:rsidRDefault="007D0D24" w:rsidP="00A1371A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F-5 (</w:t>
            </w:r>
            <w:r w:rsidR="005C34E2" w:rsidRPr="00560475">
              <w:rPr>
                <w:rFonts w:cstheme="minorHAnsi"/>
              </w:rPr>
              <w:t>200.050.020</w:t>
            </w:r>
            <w:r w:rsidR="00A243A3" w:rsidRPr="00560475">
              <w:rPr>
                <w:rFonts w:cstheme="minorHAnsi"/>
              </w:rPr>
              <w:t>)</w:t>
            </w:r>
          </w:p>
          <w:p w14:paraId="426D1B92" w14:textId="77777777" w:rsidR="007D0D24" w:rsidRPr="00560475" w:rsidRDefault="007D0D24" w:rsidP="00A1371A">
            <w:pPr>
              <w:rPr>
                <w:rFonts w:cstheme="minorHAnsi"/>
              </w:rPr>
            </w:pPr>
          </w:p>
          <w:p w14:paraId="6EC78861" w14:textId="3991FC8C" w:rsidR="007D0D24" w:rsidRPr="00560475" w:rsidRDefault="007D0D24" w:rsidP="007D0D24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2-B-3 (200.020.005).</w:t>
            </w:r>
          </w:p>
          <w:p w14:paraId="63C0AEAD" w14:textId="67CD1A0C" w:rsidR="007D0D24" w:rsidRPr="00560475" w:rsidRDefault="007D0D24" w:rsidP="00A1371A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71FA16E9" w14:textId="77777777" w:rsidR="00A1371A" w:rsidRPr="00560475" w:rsidRDefault="004E24C6" w:rsidP="00A1371A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76765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71A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1371A" w:rsidRPr="00560475">
              <w:rPr>
                <w:rFonts w:cstheme="minorHAnsi"/>
              </w:rPr>
              <w:t xml:space="preserve">  YES</w:t>
            </w:r>
            <w:r w:rsidR="00A1371A" w:rsidRPr="00560475">
              <w:rPr>
                <w:rFonts w:cstheme="minorHAnsi"/>
              </w:rPr>
              <w:tab/>
            </w:r>
          </w:p>
          <w:p w14:paraId="224DD059" w14:textId="77777777" w:rsidR="00A1371A" w:rsidRPr="00560475" w:rsidRDefault="00A1371A" w:rsidP="00A1371A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1E3EA8CC" w14:textId="77777777" w:rsidR="00A1371A" w:rsidRPr="00560475" w:rsidRDefault="004E24C6" w:rsidP="00A1371A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2312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71A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1371A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-1465499007"/>
            <w:placeholder>
              <w:docPart w:val="CEE13621C3794F93B92979044CF7964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4DE5201" w14:textId="4F5332E1" w:rsidR="00A1371A" w:rsidRPr="00560475" w:rsidRDefault="00A1371A" w:rsidP="00A1371A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51195D" w14:paraId="21598363" w14:textId="77777777" w:rsidTr="1D2A4475">
        <w:tc>
          <w:tcPr>
            <w:tcW w:w="4680" w:type="dxa"/>
            <w:shd w:val="clear" w:color="auto" w:fill="auto"/>
          </w:tcPr>
          <w:p w14:paraId="086C0313" w14:textId="77777777" w:rsidR="0051195D" w:rsidRPr="00560475" w:rsidRDefault="0051195D" w:rsidP="0051195D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keep the waiting room as empty as possible and arranged in such a fashion as to encourage social distancing (e.g., arrange chairs to be 6 feet apart, etc.).</w:t>
            </w:r>
          </w:p>
          <w:p w14:paraId="62CB9D32" w14:textId="41558214" w:rsidR="0051195D" w:rsidRPr="00560475" w:rsidRDefault="0051195D" w:rsidP="0051195D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385A6B7E" w14:textId="77777777" w:rsidR="0051195D" w:rsidRPr="00560475" w:rsidRDefault="0051195D" w:rsidP="0051195D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e facility for waiting room configuration.</w:t>
            </w:r>
          </w:p>
        </w:tc>
        <w:tc>
          <w:tcPr>
            <w:tcW w:w="1530" w:type="dxa"/>
            <w:shd w:val="clear" w:color="auto" w:fill="auto"/>
          </w:tcPr>
          <w:p w14:paraId="73DB3699" w14:textId="0DF33F46" w:rsidR="005C34E2" w:rsidRPr="00560475" w:rsidRDefault="00A243A3" w:rsidP="005C34E2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2-B-3 (</w:t>
            </w:r>
            <w:r w:rsidR="005C34E2" w:rsidRPr="00560475">
              <w:rPr>
                <w:rFonts w:cstheme="minorHAnsi"/>
              </w:rPr>
              <w:t>200.020.005</w:t>
            </w:r>
            <w:r w:rsidRPr="00560475">
              <w:rPr>
                <w:rFonts w:cstheme="minorHAnsi"/>
              </w:rPr>
              <w:t xml:space="preserve">) </w:t>
            </w:r>
          </w:p>
          <w:p w14:paraId="7FDAA2ED" w14:textId="14A84ED4" w:rsidR="0051195D" w:rsidRPr="00560475" w:rsidRDefault="0051195D" w:rsidP="0051195D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01A95C5B" w14:textId="77777777" w:rsidR="0051195D" w:rsidRPr="00560475" w:rsidRDefault="004E24C6" w:rsidP="0051195D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1446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95D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1195D" w:rsidRPr="00560475">
              <w:rPr>
                <w:rFonts w:cstheme="minorHAnsi"/>
              </w:rPr>
              <w:t xml:space="preserve">  YES</w:t>
            </w:r>
            <w:r w:rsidR="0051195D" w:rsidRPr="00560475">
              <w:rPr>
                <w:rFonts w:cstheme="minorHAnsi"/>
              </w:rPr>
              <w:tab/>
            </w:r>
          </w:p>
          <w:p w14:paraId="5948C515" w14:textId="77777777" w:rsidR="0051195D" w:rsidRPr="00560475" w:rsidRDefault="0051195D" w:rsidP="0051195D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57BD8F0B" w14:textId="77777777" w:rsidR="0051195D" w:rsidRPr="00560475" w:rsidRDefault="004E24C6" w:rsidP="0051195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4924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95D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1195D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54042651"/>
            <w:placeholder>
              <w:docPart w:val="2383DC7AF0014BB1899633C99FB13D37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1E258B30" w14:textId="1FB78D60" w:rsidR="0051195D" w:rsidRPr="00560475" w:rsidRDefault="0051195D" w:rsidP="0051195D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F43E8" w14:paraId="5E645820" w14:textId="77777777" w:rsidTr="1D2A4475">
        <w:tc>
          <w:tcPr>
            <w:tcW w:w="4680" w:type="dxa"/>
            <w:shd w:val="clear" w:color="auto" w:fill="auto"/>
          </w:tcPr>
          <w:p w14:paraId="0212235E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 xml:space="preserve">The facility must require that all staff, </w:t>
            </w:r>
            <w:proofErr w:type="gramStart"/>
            <w:r w:rsidRPr="00560475">
              <w:rPr>
                <w:rFonts w:cstheme="minorHAnsi"/>
              </w:rPr>
              <w:t>patients</w:t>
            </w:r>
            <w:proofErr w:type="gramEnd"/>
            <w:r w:rsidRPr="00560475">
              <w:rPr>
                <w:rFonts w:cstheme="minorHAnsi"/>
              </w:rPr>
              <w:t xml:space="preserve"> and visitors perform hand hygiene upon entering the building.</w:t>
            </w:r>
          </w:p>
          <w:p w14:paraId="0CE37BAF" w14:textId="77777777" w:rsidR="00BF43E8" w:rsidRPr="00560475" w:rsidRDefault="00BF43E8" w:rsidP="00BF43E8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0E0C9457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ations.</w:t>
            </w:r>
          </w:p>
          <w:p w14:paraId="13A374B6" w14:textId="77777777" w:rsidR="00BF43E8" w:rsidRPr="00560475" w:rsidRDefault="00BF43E8" w:rsidP="00BF43E8">
            <w:pPr>
              <w:rPr>
                <w:rFonts w:cstheme="minorHAnsi"/>
              </w:rPr>
            </w:pPr>
          </w:p>
          <w:p w14:paraId="00C12DAB" w14:textId="77777777" w:rsidR="00BF43E8" w:rsidRPr="00560475" w:rsidRDefault="00BF43E8" w:rsidP="00BF43E8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</w:tc>
        <w:tc>
          <w:tcPr>
            <w:tcW w:w="1530" w:type="dxa"/>
            <w:shd w:val="clear" w:color="auto" w:fill="auto"/>
          </w:tcPr>
          <w:p w14:paraId="3CAB7D91" w14:textId="64FABE27" w:rsidR="0045285F" w:rsidRPr="00560475" w:rsidRDefault="00A243A3" w:rsidP="0045285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B-1 (</w:t>
            </w:r>
            <w:r w:rsidR="00A202B0" w:rsidRPr="00560475">
              <w:rPr>
                <w:rFonts w:cstheme="minorHAnsi"/>
              </w:rPr>
              <w:t>200.040.040</w:t>
            </w:r>
            <w:r w:rsidRPr="00560475">
              <w:rPr>
                <w:rFonts w:cstheme="minorHAnsi"/>
              </w:rPr>
              <w:t>)</w:t>
            </w:r>
          </w:p>
          <w:p w14:paraId="0E01B627" w14:textId="768A8F61" w:rsidR="002003B7" w:rsidRPr="00560475" w:rsidRDefault="002003B7" w:rsidP="00D2273B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72B5BAC3" w14:textId="77777777" w:rsidR="00BF43E8" w:rsidRPr="00560475" w:rsidRDefault="004E24C6" w:rsidP="00BF43E8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8453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 YES</w:t>
            </w:r>
            <w:r w:rsidR="00BF43E8" w:rsidRPr="00560475">
              <w:rPr>
                <w:rFonts w:cstheme="minorHAnsi"/>
              </w:rPr>
              <w:tab/>
            </w:r>
          </w:p>
          <w:p w14:paraId="40CACE90" w14:textId="77777777" w:rsidR="00BF43E8" w:rsidRPr="00560475" w:rsidRDefault="00BF43E8" w:rsidP="00BF43E8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3F6350BD" w14:textId="77777777" w:rsidR="00BF43E8" w:rsidRPr="00560475" w:rsidRDefault="004E24C6" w:rsidP="00BF43E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4483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3E8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43E8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398410908"/>
            <w:placeholder>
              <w:docPart w:val="DB7E3638FD88412A949EC3ADC15D4787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601D481D" w14:textId="36810AB7" w:rsidR="00BF43E8" w:rsidRPr="00560475" w:rsidRDefault="00BF43E8" w:rsidP="00BF43E8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5285F" w14:paraId="5E1EBD67" w14:textId="77777777" w:rsidTr="1D2A4475">
        <w:tc>
          <w:tcPr>
            <w:tcW w:w="4680" w:type="dxa"/>
            <w:shd w:val="clear" w:color="auto" w:fill="auto"/>
          </w:tcPr>
          <w:p w14:paraId="3601AD5F" w14:textId="77777777" w:rsidR="00FB4650" w:rsidRPr="00560475" w:rsidRDefault="00FB4650" w:rsidP="00FB4650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The facility must implement the following enhanced infection control measures:</w:t>
            </w:r>
          </w:p>
          <w:p w14:paraId="7964D652" w14:textId="77777777" w:rsidR="00FB4650" w:rsidRPr="00560475" w:rsidRDefault="00FB4650" w:rsidP="00FB4650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Routine scheduled cleaning &amp; disinfection between each use of exam room, procedure &amp; operating room, bathrooms, reception areas, nursing stations, and all high touch surfaces.</w:t>
            </w:r>
          </w:p>
          <w:p w14:paraId="2C7F0C90" w14:textId="77777777" w:rsidR="00FB4650" w:rsidRPr="00560475" w:rsidRDefault="00FB4650" w:rsidP="00FB4650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nsure frequent cleaning and disinfecting of common areas and high-touch surfaces (counters, door handles, arms of chairs, elevator buttons, etc.).</w:t>
            </w:r>
          </w:p>
          <w:p w14:paraId="2111C50F" w14:textId="77777777" w:rsidR="00FB4650" w:rsidRPr="00560475" w:rsidRDefault="00FB4650" w:rsidP="00FB4650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60475">
              <w:rPr>
                <w:rFonts w:cstheme="minorHAnsi"/>
              </w:rPr>
              <w:t>Ensure staff don appropriate PPE during cleaning activities.</w:t>
            </w:r>
          </w:p>
          <w:p w14:paraId="45C57A01" w14:textId="4DF2ADDD" w:rsidR="0045285F" w:rsidRPr="00560475" w:rsidRDefault="0045285F" w:rsidP="0045285F">
            <w:pPr>
              <w:rPr>
                <w:rFonts w:cstheme="minorHAnsi"/>
              </w:rPr>
            </w:pPr>
          </w:p>
        </w:tc>
        <w:tc>
          <w:tcPr>
            <w:tcW w:w="3870" w:type="dxa"/>
            <w:shd w:val="clear" w:color="auto" w:fill="auto"/>
          </w:tcPr>
          <w:p w14:paraId="43E648B0" w14:textId="77777777" w:rsidR="0045285F" w:rsidRPr="00560475" w:rsidRDefault="0045285F" w:rsidP="0045285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Observations.</w:t>
            </w:r>
          </w:p>
          <w:p w14:paraId="747F56FC" w14:textId="77777777" w:rsidR="0045285F" w:rsidRPr="00560475" w:rsidRDefault="0045285F" w:rsidP="0045285F">
            <w:pPr>
              <w:rPr>
                <w:rFonts w:cstheme="minorHAnsi"/>
              </w:rPr>
            </w:pPr>
          </w:p>
          <w:p w14:paraId="5438F396" w14:textId="77777777" w:rsidR="0045285F" w:rsidRPr="00560475" w:rsidRDefault="0045285F" w:rsidP="0045285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Policy review.</w:t>
            </w:r>
          </w:p>
          <w:p w14:paraId="27E5AD04" w14:textId="77777777" w:rsidR="0045285F" w:rsidRPr="00560475" w:rsidRDefault="0045285F" w:rsidP="0045285F">
            <w:pPr>
              <w:rPr>
                <w:rFonts w:cstheme="minorHAnsi"/>
              </w:rPr>
            </w:pPr>
          </w:p>
          <w:p w14:paraId="312B3F08" w14:textId="77777777" w:rsidR="0045285F" w:rsidRPr="00560475" w:rsidRDefault="0045285F" w:rsidP="0045285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Staff Interview.</w:t>
            </w:r>
          </w:p>
          <w:p w14:paraId="631DE1CF" w14:textId="77777777" w:rsidR="0045285F" w:rsidRPr="00560475" w:rsidRDefault="0045285F" w:rsidP="0045285F">
            <w:pPr>
              <w:rPr>
                <w:rFonts w:cstheme="minorHAnsi"/>
              </w:rPr>
            </w:pPr>
          </w:p>
          <w:p w14:paraId="0C6C9C1E" w14:textId="77777777" w:rsidR="0045285F" w:rsidRPr="00560475" w:rsidRDefault="0045285F" w:rsidP="0045285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Cleaning log(s) review.</w:t>
            </w:r>
          </w:p>
        </w:tc>
        <w:tc>
          <w:tcPr>
            <w:tcW w:w="1530" w:type="dxa"/>
            <w:shd w:val="clear" w:color="auto" w:fill="auto"/>
          </w:tcPr>
          <w:p w14:paraId="4E2B1750" w14:textId="0E0702F3" w:rsidR="0045285F" w:rsidRPr="00560475" w:rsidRDefault="0045285F" w:rsidP="0045285F">
            <w:pPr>
              <w:rPr>
                <w:rFonts w:cstheme="minorHAnsi"/>
              </w:rPr>
            </w:pPr>
          </w:p>
          <w:p w14:paraId="6B735785" w14:textId="3E08D428" w:rsidR="008F0C20" w:rsidRPr="00560475" w:rsidRDefault="008F0C20" w:rsidP="0045285F">
            <w:pPr>
              <w:rPr>
                <w:rFonts w:cstheme="minorHAnsi"/>
              </w:rPr>
            </w:pPr>
          </w:p>
          <w:p w14:paraId="4E65B26B" w14:textId="73BFDEFD" w:rsidR="003351CF" w:rsidRPr="00560475" w:rsidRDefault="003351CF" w:rsidP="0045285F">
            <w:pPr>
              <w:rPr>
                <w:rFonts w:cstheme="minorHAnsi"/>
              </w:rPr>
            </w:pPr>
          </w:p>
          <w:p w14:paraId="66052318" w14:textId="1B53DE50" w:rsidR="0045285F" w:rsidRPr="00560475" w:rsidRDefault="00A243A3" w:rsidP="0045285F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F-5 (</w:t>
            </w:r>
            <w:r w:rsidR="0045285F" w:rsidRPr="00560475">
              <w:rPr>
                <w:rFonts w:cstheme="minorHAnsi"/>
              </w:rPr>
              <w:t>200.050.020</w:t>
            </w:r>
            <w:r w:rsidRPr="00560475">
              <w:rPr>
                <w:rFonts w:cstheme="minorHAnsi"/>
              </w:rPr>
              <w:t>)</w:t>
            </w:r>
          </w:p>
          <w:p w14:paraId="7EFBA9F6" w14:textId="17B43EC0" w:rsidR="00A243A3" w:rsidRPr="00560475" w:rsidRDefault="00A243A3" w:rsidP="0045285F">
            <w:pPr>
              <w:rPr>
                <w:rFonts w:cstheme="minorHAnsi"/>
              </w:rPr>
            </w:pPr>
          </w:p>
          <w:p w14:paraId="14698316" w14:textId="7B84696B" w:rsidR="00A243A3" w:rsidRPr="00560475" w:rsidRDefault="00A243A3" w:rsidP="00A243A3">
            <w:pPr>
              <w:rPr>
                <w:rFonts w:cstheme="minorHAnsi"/>
              </w:rPr>
            </w:pPr>
            <w:r w:rsidRPr="00560475">
              <w:rPr>
                <w:rFonts w:cstheme="minorHAnsi"/>
              </w:rPr>
              <w:t>7-F-1 (200.050.010)</w:t>
            </w:r>
          </w:p>
          <w:p w14:paraId="78D8134E" w14:textId="77777777" w:rsidR="00A243A3" w:rsidRPr="00560475" w:rsidRDefault="00A243A3" w:rsidP="0045285F">
            <w:pPr>
              <w:rPr>
                <w:rFonts w:cstheme="minorHAnsi"/>
              </w:rPr>
            </w:pPr>
          </w:p>
          <w:p w14:paraId="6E202BCE" w14:textId="4FF482D5" w:rsidR="0045285F" w:rsidRPr="00560475" w:rsidRDefault="0045285F" w:rsidP="0045285F">
            <w:pPr>
              <w:rPr>
                <w:rFonts w:cstheme="minorHAnsi"/>
              </w:rPr>
            </w:pPr>
          </w:p>
          <w:p w14:paraId="05BE6801" w14:textId="23C209F8" w:rsidR="0045285F" w:rsidRPr="00560475" w:rsidRDefault="0045285F" w:rsidP="0045285F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74A8903A" w14:textId="77777777" w:rsidR="0045285F" w:rsidRPr="00560475" w:rsidRDefault="004E24C6" w:rsidP="0045285F">
            <w:pPr>
              <w:tabs>
                <w:tab w:val="left" w:pos="800"/>
              </w:tabs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9432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85F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285F" w:rsidRPr="00560475">
              <w:rPr>
                <w:rFonts w:cstheme="minorHAnsi"/>
              </w:rPr>
              <w:t xml:space="preserve">  YES</w:t>
            </w:r>
            <w:r w:rsidR="0045285F" w:rsidRPr="00560475">
              <w:rPr>
                <w:rFonts w:cstheme="minorHAnsi"/>
              </w:rPr>
              <w:tab/>
            </w:r>
          </w:p>
          <w:p w14:paraId="01B2052C" w14:textId="77777777" w:rsidR="0045285F" w:rsidRPr="00560475" w:rsidRDefault="0045285F" w:rsidP="0045285F">
            <w:pPr>
              <w:tabs>
                <w:tab w:val="left" w:pos="800"/>
              </w:tabs>
              <w:rPr>
                <w:rFonts w:cstheme="minorHAnsi"/>
              </w:rPr>
            </w:pPr>
          </w:p>
          <w:p w14:paraId="257D2574" w14:textId="77777777" w:rsidR="0045285F" w:rsidRPr="00560475" w:rsidRDefault="004E24C6" w:rsidP="0045285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326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85F" w:rsidRPr="005604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285F" w:rsidRPr="00560475">
              <w:rPr>
                <w:rFonts w:cstheme="minorHAnsi"/>
              </w:rPr>
              <w:t xml:space="preserve"> NO</w:t>
            </w:r>
          </w:p>
        </w:tc>
        <w:sdt>
          <w:sdtPr>
            <w:rPr>
              <w:rFonts w:cstheme="minorHAnsi"/>
            </w:rPr>
            <w:id w:val="178549623"/>
            <w:placeholder>
              <w:docPart w:val="BAD4349F511A49FAA5B43B0AD25A278C"/>
            </w:placeholder>
            <w:showingPlcHdr/>
          </w:sdtPr>
          <w:sdtEndPr/>
          <w:sdtContent>
            <w:tc>
              <w:tcPr>
                <w:tcW w:w="3870" w:type="dxa"/>
              </w:tcPr>
              <w:p w14:paraId="4D129D06" w14:textId="74942525" w:rsidR="0045285F" w:rsidRPr="00560475" w:rsidRDefault="0045285F" w:rsidP="0045285F">
                <w:pPr>
                  <w:rPr>
                    <w:rFonts w:cstheme="minorHAnsi"/>
                  </w:rPr>
                </w:pPr>
                <w:r w:rsidRPr="00560475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365E43B" w14:textId="77777777" w:rsidR="00DE7220" w:rsidRDefault="00DE7220" w:rsidP="00BF43E8"/>
    <w:sectPr w:rsidR="00DE7220" w:rsidSect="00BF43E8">
      <w:headerReference w:type="default" r:id="rId11"/>
      <w:footerReference w:type="default" r:id="rId12"/>
      <w:pgSz w:w="15840" w:h="12240" w:orient="landscape"/>
      <w:pgMar w:top="1080" w:right="1440" w:bottom="540" w:left="1440" w:header="720" w:footer="18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C2EE9" w14:textId="77777777" w:rsidR="00F627D9" w:rsidRDefault="00F627D9" w:rsidP="00A32E48">
      <w:pPr>
        <w:spacing w:after="0" w:line="240" w:lineRule="auto"/>
      </w:pPr>
      <w:r>
        <w:separator/>
      </w:r>
    </w:p>
  </w:endnote>
  <w:endnote w:type="continuationSeparator" w:id="0">
    <w:p w14:paraId="3CDBB275" w14:textId="77777777" w:rsidR="00F627D9" w:rsidRDefault="00F627D9" w:rsidP="00A32E48">
      <w:pPr>
        <w:spacing w:after="0" w:line="240" w:lineRule="auto"/>
      </w:pPr>
      <w:r>
        <w:continuationSeparator/>
      </w:r>
    </w:p>
  </w:endnote>
  <w:endnote w:type="continuationNotice" w:id="1">
    <w:p w14:paraId="3CF227AC" w14:textId="77777777" w:rsidR="00F627D9" w:rsidRDefault="00F627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2032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0E811" w14:textId="52419AEB" w:rsidR="00591E8C" w:rsidRDefault="00591E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E5E85C" w14:textId="77777777" w:rsidR="00A32E48" w:rsidRDefault="00A32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B062F" w14:textId="77777777" w:rsidR="00F627D9" w:rsidRDefault="00F627D9" w:rsidP="00A32E48">
      <w:pPr>
        <w:spacing w:after="0" w:line="240" w:lineRule="auto"/>
      </w:pPr>
      <w:r>
        <w:separator/>
      </w:r>
    </w:p>
  </w:footnote>
  <w:footnote w:type="continuationSeparator" w:id="0">
    <w:p w14:paraId="32BDE91E" w14:textId="77777777" w:rsidR="00F627D9" w:rsidRDefault="00F627D9" w:rsidP="00A32E48">
      <w:pPr>
        <w:spacing w:after="0" w:line="240" w:lineRule="auto"/>
      </w:pPr>
      <w:r>
        <w:continuationSeparator/>
      </w:r>
    </w:p>
  </w:footnote>
  <w:footnote w:type="continuationNotice" w:id="1">
    <w:p w14:paraId="637991EE" w14:textId="77777777" w:rsidR="00F627D9" w:rsidRDefault="00F627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9914E" w14:textId="7E035685" w:rsidR="00A32E48" w:rsidRPr="00DE7220" w:rsidRDefault="0064594D" w:rsidP="00DE7220">
    <w:pPr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 xml:space="preserve">Surgical (OBS) - </w:t>
    </w:r>
    <w:r w:rsidR="00DE7220" w:rsidRPr="00DE7220">
      <w:rPr>
        <w:b/>
        <w:bCs/>
        <w:sz w:val="40"/>
        <w:szCs w:val="40"/>
      </w:rPr>
      <w:t>COVID-19 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B4ACA"/>
    <w:multiLevelType w:val="hybridMultilevel"/>
    <w:tmpl w:val="D7C8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2749E"/>
    <w:multiLevelType w:val="hybridMultilevel"/>
    <w:tmpl w:val="20BE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40D26"/>
    <w:multiLevelType w:val="hybridMultilevel"/>
    <w:tmpl w:val="5414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61FF3"/>
    <w:multiLevelType w:val="hybridMultilevel"/>
    <w:tmpl w:val="B9E62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255D49"/>
    <w:multiLevelType w:val="hybridMultilevel"/>
    <w:tmpl w:val="4F38B1CE"/>
    <w:lvl w:ilvl="0" w:tplc="13D6481E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B46C9"/>
    <w:multiLevelType w:val="hybridMultilevel"/>
    <w:tmpl w:val="FFFFFFFF"/>
    <w:lvl w:ilvl="0" w:tplc="9C18E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104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643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B47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250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C0C2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8F4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AD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8847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61408"/>
    <w:multiLevelType w:val="hybridMultilevel"/>
    <w:tmpl w:val="37AE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532A6"/>
    <w:multiLevelType w:val="hybridMultilevel"/>
    <w:tmpl w:val="7C18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524D20"/>
    <w:multiLevelType w:val="hybridMultilevel"/>
    <w:tmpl w:val="F37A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467D6"/>
    <w:multiLevelType w:val="hybridMultilevel"/>
    <w:tmpl w:val="6FCEA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A968EE"/>
    <w:multiLevelType w:val="hybridMultilevel"/>
    <w:tmpl w:val="917E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0"/>
  </w:num>
  <w:num w:numId="6">
    <w:abstractNumId w:val="10"/>
  </w:num>
  <w:num w:numId="7">
    <w:abstractNumId w:val="7"/>
  </w:num>
  <w:num w:numId="8">
    <w:abstractNumId w:val="3"/>
  </w:num>
  <w:num w:numId="9">
    <w:abstractNumId w:val="1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ocumentProtection w:edit="forms" w:enforcement="1" w:cryptProviderType="rsaAES" w:cryptAlgorithmClass="hash" w:cryptAlgorithmType="typeAny" w:cryptAlgorithmSid="14" w:cryptSpinCount="100000" w:hash="+vZ3X/kRCH26ij5zDwifd48y6BN6SZHBgjKrXzAFAfpZ6QVbz7nl+SBA48jcKxSHLb3Bv4NmUfFAOnyp8car8Q==" w:salt="v6/1VvKnHvp/bJYUjFbZ9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UytjQ0sTA0NjdW0lEKTi0uzszPAykwrAUA5DwjFSwAAAA="/>
  </w:docVars>
  <w:rsids>
    <w:rsidRoot w:val="00253ECA"/>
    <w:rsid w:val="00014608"/>
    <w:rsid w:val="000251FB"/>
    <w:rsid w:val="00034402"/>
    <w:rsid w:val="00057F36"/>
    <w:rsid w:val="00073586"/>
    <w:rsid w:val="000B1001"/>
    <w:rsid w:val="000C2FA0"/>
    <w:rsid w:val="000C4354"/>
    <w:rsid w:val="000E0E62"/>
    <w:rsid w:val="000E34C7"/>
    <w:rsid w:val="000F7E4F"/>
    <w:rsid w:val="00104F77"/>
    <w:rsid w:val="00132EFC"/>
    <w:rsid w:val="00132FA6"/>
    <w:rsid w:val="00144FE7"/>
    <w:rsid w:val="00192C48"/>
    <w:rsid w:val="001A66AE"/>
    <w:rsid w:val="001A736E"/>
    <w:rsid w:val="001C1EC4"/>
    <w:rsid w:val="001E131B"/>
    <w:rsid w:val="001E36AA"/>
    <w:rsid w:val="001E72AA"/>
    <w:rsid w:val="001F6092"/>
    <w:rsid w:val="002003B7"/>
    <w:rsid w:val="00200C02"/>
    <w:rsid w:val="00203060"/>
    <w:rsid w:val="00231D57"/>
    <w:rsid w:val="0025018C"/>
    <w:rsid w:val="00251F2E"/>
    <w:rsid w:val="00253ECA"/>
    <w:rsid w:val="00263F50"/>
    <w:rsid w:val="00265F84"/>
    <w:rsid w:val="00290ADB"/>
    <w:rsid w:val="002A43A0"/>
    <w:rsid w:val="002B54B9"/>
    <w:rsid w:val="002B586C"/>
    <w:rsid w:val="002B6AD9"/>
    <w:rsid w:val="002D7DF8"/>
    <w:rsid w:val="002E1186"/>
    <w:rsid w:val="002F172C"/>
    <w:rsid w:val="002F6B42"/>
    <w:rsid w:val="00325954"/>
    <w:rsid w:val="003351CF"/>
    <w:rsid w:val="00361BFE"/>
    <w:rsid w:val="00374D6A"/>
    <w:rsid w:val="003D5798"/>
    <w:rsid w:val="003E463E"/>
    <w:rsid w:val="004153FD"/>
    <w:rsid w:val="00420CF8"/>
    <w:rsid w:val="00430B42"/>
    <w:rsid w:val="00436C9B"/>
    <w:rsid w:val="004415DB"/>
    <w:rsid w:val="00441867"/>
    <w:rsid w:val="00441A17"/>
    <w:rsid w:val="00444C1F"/>
    <w:rsid w:val="00444D2E"/>
    <w:rsid w:val="0044747E"/>
    <w:rsid w:val="0045285F"/>
    <w:rsid w:val="004629A0"/>
    <w:rsid w:val="0046686A"/>
    <w:rsid w:val="00473034"/>
    <w:rsid w:val="004739E2"/>
    <w:rsid w:val="00480ECD"/>
    <w:rsid w:val="00481C30"/>
    <w:rsid w:val="004868B4"/>
    <w:rsid w:val="00490CF7"/>
    <w:rsid w:val="00496823"/>
    <w:rsid w:val="004A0F80"/>
    <w:rsid w:val="004A21FA"/>
    <w:rsid w:val="004A4AD5"/>
    <w:rsid w:val="004C06A6"/>
    <w:rsid w:val="004C0A78"/>
    <w:rsid w:val="004D3A19"/>
    <w:rsid w:val="004E24C6"/>
    <w:rsid w:val="004F6ADD"/>
    <w:rsid w:val="0051161A"/>
    <w:rsid w:val="0051195D"/>
    <w:rsid w:val="00530DE0"/>
    <w:rsid w:val="00533642"/>
    <w:rsid w:val="00551118"/>
    <w:rsid w:val="005537D1"/>
    <w:rsid w:val="00560475"/>
    <w:rsid w:val="00573760"/>
    <w:rsid w:val="005867EF"/>
    <w:rsid w:val="00586FD5"/>
    <w:rsid w:val="00591E8C"/>
    <w:rsid w:val="0059707B"/>
    <w:rsid w:val="005B5339"/>
    <w:rsid w:val="005C0E18"/>
    <w:rsid w:val="005C3233"/>
    <w:rsid w:val="005C34E2"/>
    <w:rsid w:val="005E1915"/>
    <w:rsid w:val="005F4A35"/>
    <w:rsid w:val="006004FE"/>
    <w:rsid w:val="006018E5"/>
    <w:rsid w:val="00621ECB"/>
    <w:rsid w:val="006416DA"/>
    <w:rsid w:val="006444F5"/>
    <w:rsid w:val="006453F6"/>
    <w:rsid w:val="0064594D"/>
    <w:rsid w:val="00665F5D"/>
    <w:rsid w:val="006669CD"/>
    <w:rsid w:val="006A396E"/>
    <w:rsid w:val="006B0290"/>
    <w:rsid w:val="006B099A"/>
    <w:rsid w:val="006B659E"/>
    <w:rsid w:val="006C12AF"/>
    <w:rsid w:val="006C5BAA"/>
    <w:rsid w:val="006D2D3C"/>
    <w:rsid w:val="006D6B8C"/>
    <w:rsid w:val="006D6DDE"/>
    <w:rsid w:val="0070441F"/>
    <w:rsid w:val="0071687E"/>
    <w:rsid w:val="00730B62"/>
    <w:rsid w:val="00730DA0"/>
    <w:rsid w:val="0073391F"/>
    <w:rsid w:val="007356A4"/>
    <w:rsid w:val="00751137"/>
    <w:rsid w:val="00756355"/>
    <w:rsid w:val="00766920"/>
    <w:rsid w:val="007A0E0A"/>
    <w:rsid w:val="007A17F1"/>
    <w:rsid w:val="007A3B15"/>
    <w:rsid w:val="007C0958"/>
    <w:rsid w:val="007C131E"/>
    <w:rsid w:val="007C244A"/>
    <w:rsid w:val="007D0D24"/>
    <w:rsid w:val="007F6127"/>
    <w:rsid w:val="00806C90"/>
    <w:rsid w:val="00814320"/>
    <w:rsid w:val="008228FE"/>
    <w:rsid w:val="00840063"/>
    <w:rsid w:val="008467ED"/>
    <w:rsid w:val="008472D7"/>
    <w:rsid w:val="00870514"/>
    <w:rsid w:val="008919FA"/>
    <w:rsid w:val="008B615E"/>
    <w:rsid w:val="008C700F"/>
    <w:rsid w:val="008E7F10"/>
    <w:rsid w:val="008F01D9"/>
    <w:rsid w:val="008F0320"/>
    <w:rsid w:val="008F0C20"/>
    <w:rsid w:val="00902D61"/>
    <w:rsid w:val="009207C9"/>
    <w:rsid w:val="009415F1"/>
    <w:rsid w:val="00953977"/>
    <w:rsid w:val="00955D18"/>
    <w:rsid w:val="00964E8A"/>
    <w:rsid w:val="009661FD"/>
    <w:rsid w:val="00975C14"/>
    <w:rsid w:val="0099144E"/>
    <w:rsid w:val="009969B6"/>
    <w:rsid w:val="009A12AD"/>
    <w:rsid w:val="009A1447"/>
    <w:rsid w:val="009A1FB0"/>
    <w:rsid w:val="009A510B"/>
    <w:rsid w:val="009B2D27"/>
    <w:rsid w:val="009D281B"/>
    <w:rsid w:val="00A1371A"/>
    <w:rsid w:val="00A151D4"/>
    <w:rsid w:val="00A202B0"/>
    <w:rsid w:val="00A243A3"/>
    <w:rsid w:val="00A32E48"/>
    <w:rsid w:val="00A82DDC"/>
    <w:rsid w:val="00A958A7"/>
    <w:rsid w:val="00AA455D"/>
    <w:rsid w:val="00AC5743"/>
    <w:rsid w:val="00AC5E27"/>
    <w:rsid w:val="00AD20A2"/>
    <w:rsid w:val="00AD4649"/>
    <w:rsid w:val="00B2771D"/>
    <w:rsid w:val="00B55102"/>
    <w:rsid w:val="00B8350D"/>
    <w:rsid w:val="00B9567A"/>
    <w:rsid w:val="00BA35F5"/>
    <w:rsid w:val="00BB5967"/>
    <w:rsid w:val="00BD4F06"/>
    <w:rsid w:val="00BE1F0F"/>
    <w:rsid w:val="00BE3C97"/>
    <w:rsid w:val="00BF13A6"/>
    <w:rsid w:val="00BF43E8"/>
    <w:rsid w:val="00C43F8F"/>
    <w:rsid w:val="00C53E77"/>
    <w:rsid w:val="00C7581C"/>
    <w:rsid w:val="00C805A8"/>
    <w:rsid w:val="00C81321"/>
    <w:rsid w:val="00C94031"/>
    <w:rsid w:val="00CA1947"/>
    <w:rsid w:val="00CE5794"/>
    <w:rsid w:val="00D13CCE"/>
    <w:rsid w:val="00D2273B"/>
    <w:rsid w:val="00D30675"/>
    <w:rsid w:val="00D31E91"/>
    <w:rsid w:val="00D35409"/>
    <w:rsid w:val="00D43FC0"/>
    <w:rsid w:val="00D4698B"/>
    <w:rsid w:val="00D61A23"/>
    <w:rsid w:val="00D67577"/>
    <w:rsid w:val="00D767A7"/>
    <w:rsid w:val="00D81BAB"/>
    <w:rsid w:val="00D83E25"/>
    <w:rsid w:val="00D97696"/>
    <w:rsid w:val="00DA285B"/>
    <w:rsid w:val="00DB377E"/>
    <w:rsid w:val="00DD113E"/>
    <w:rsid w:val="00DE7220"/>
    <w:rsid w:val="00E130A5"/>
    <w:rsid w:val="00E13B42"/>
    <w:rsid w:val="00E34897"/>
    <w:rsid w:val="00E3658B"/>
    <w:rsid w:val="00E62690"/>
    <w:rsid w:val="00E637DB"/>
    <w:rsid w:val="00E651A4"/>
    <w:rsid w:val="00E65EAC"/>
    <w:rsid w:val="00E70D52"/>
    <w:rsid w:val="00E720CD"/>
    <w:rsid w:val="00E95FCF"/>
    <w:rsid w:val="00EC137A"/>
    <w:rsid w:val="00ED12FC"/>
    <w:rsid w:val="00EE3E93"/>
    <w:rsid w:val="00F14DC7"/>
    <w:rsid w:val="00F34710"/>
    <w:rsid w:val="00F56EBC"/>
    <w:rsid w:val="00F627D9"/>
    <w:rsid w:val="00F80B7C"/>
    <w:rsid w:val="00F87543"/>
    <w:rsid w:val="00F94105"/>
    <w:rsid w:val="00FA1413"/>
    <w:rsid w:val="00FB4650"/>
    <w:rsid w:val="00FC0C58"/>
    <w:rsid w:val="00FC6DE2"/>
    <w:rsid w:val="00FD10AD"/>
    <w:rsid w:val="00FF2C34"/>
    <w:rsid w:val="00FF4EE0"/>
    <w:rsid w:val="01833592"/>
    <w:rsid w:val="02DBEF9B"/>
    <w:rsid w:val="05185E28"/>
    <w:rsid w:val="077F5F48"/>
    <w:rsid w:val="078A1F6D"/>
    <w:rsid w:val="08D82660"/>
    <w:rsid w:val="09F061D7"/>
    <w:rsid w:val="0AB539A2"/>
    <w:rsid w:val="0C1E7243"/>
    <w:rsid w:val="0CDAD88D"/>
    <w:rsid w:val="0D147BF0"/>
    <w:rsid w:val="0F10849E"/>
    <w:rsid w:val="112D01BD"/>
    <w:rsid w:val="1677F463"/>
    <w:rsid w:val="177D5DD5"/>
    <w:rsid w:val="1A114ADE"/>
    <w:rsid w:val="1D2A4475"/>
    <w:rsid w:val="1FF09CDD"/>
    <w:rsid w:val="20CE3A25"/>
    <w:rsid w:val="2B212C63"/>
    <w:rsid w:val="2C6F3356"/>
    <w:rsid w:val="30202834"/>
    <w:rsid w:val="3088C3C1"/>
    <w:rsid w:val="32F6C211"/>
    <w:rsid w:val="358D1517"/>
    <w:rsid w:val="3683BE87"/>
    <w:rsid w:val="37748A2F"/>
    <w:rsid w:val="384D047B"/>
    <w:rsid w:val="3ABB64E5"/>
    <w:rsid w:val="3D2EDB7F"/>
    <w:rsid w:val="40E5F35E"/>
    <w:rsid w:val="415F2EEA"/>
    <w:rsid w:val="43713D2F"/>
    <w:rsid w:val="4420502C"/>
    <w:rsid w:val="445856CF"/>
    <w:rsid w:val="450C8B3B"/>
    <w:rsid w:val="455583B9"/>
    <w:rsid w:val="45A5771F"/>
    <w:rsid w:val="45DFCFC3"/>
    <w:rsid w:val="47575976"/>
    <w:rsid w:val="4CAF82E0"/>
    <w:rsid w:val="4D7DF542"/>
    <w:rsid w:val="546F4F84"/>
    <w:rsid w:val="5B3F0D2F"/>
    <w:rsid w:val="5E7C7B00"/>
    <w:rsid w:val="62779711"/>
    <w:rsid w:val="6472402F"/>
    <w:rsid w:val="6692402C"/>
    <w:rsid w:val="68AA2A71"/>
    <w:rsid w:val="69021091"/>
    <w:rsid w:val="69C93AA9"/>
    <w:rsid w:val="69E497B2"/>
    <w:rsid w:val="6BBE6E96"/>
    <w:rsid w:val="6CDA0F9F"/>
    <w:rsid w:val="6FDF9278"/>
    <w:rsid w:val="6FEED511"/>
    <w:rsid w:val="7134D853"/>
    <w:rsid w:val="73248D72"/>
    <w:rsid w:val="75F30FED"/>
    <w:rsid w:val="7A8D15B6"/>
    <w:rsid w:val="7BD0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BBDB6"/>
  <w15:chartTrackingRefBased/>
  <w15:docId w15:val="{119BF813-9AA2-4083-BB2E-DC4105A26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E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3ECA"/>
    <w:rPr>
      <w:color w:val="808080"/>
    </w:rPr>
  </w:style>
  <w:style w:type="paragraph" w:styleId="ListParagraph">
    <w:name w:val="List Paragraph"/>
    <w:basedOn w:val="Normal"/>
    <w:uiPriority w:val="34"/>
    <w:qFormat/>
    <w:rsid w:val="00441A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D1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2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2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2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2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E48"/>
  </w:style>
  <w:style w:type="paragraph" w:styleId="Footer">
    <w:name w:val="footer"/>
    <w:basedOn w:val="Normal"/>
    <w:link w:val="FooterChar"/>
    <w:uiPriority w:val="99"/>
    <w:unhideWhenUsed/>
    <w:rsid w:val="00A32E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E48"/>
  </w:style>
  <w:style w:type="character" w:styleId="Hyperlink">
    <w:name w:val="Hyperlink"/>
    <w:basedOn w:val="DefaultParagraphFont"/>
    <w:uiPriority w:val="99"/>
    <w:unhideWhenUsed/>
    <w:rsid w:val="00A32E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E1186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1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cdc.gov/coronavirus/2019-ncov/hcp/facility-planning-operations.html?CDC_AA_refVal=https%3A%2F%2Fwww.cdc.gov%2Fcoronavirus%2F2019-ncov%2Fhcp%2Fguidance-hcf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1D0D9C94D14841A127620968703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B19C0-EC41-45F2-83AA-D075FB9B5D08}"/>
      </w:docPartPr>
      <w:docPartBody>
        <w:p w:rsidR="00F21632" w:rsidRDefault="005C0E18">
          <w:pPr>
            <w:pStyle w:val="2F1D0D9C94D14841A1276209687034D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B67A8FFFE42FCAC763D5408D99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55FF2-7B7D-46F7-BA79-08074B1A75F5}"/>
      </w:docPartPr>
      <w:docPartBody>
        <w:p w:rsidR="00F21632" w:rsidRDefault="005C0E18">
          <w:pPr>
            <w:pStyle w:val="635B67A8FFFE42FCAC763D5408D996D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DF99A96A3749A9AC2ED4A8BCAA0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692-9C44-4F1A-95A0-FC9619AAE9A8}"/>
      </w:docPartPr>
      <w:docPartBody>
        <w:p w:rsidR="00F21632" w:rsidRDefault="005C0E18">
          <w:pPr>
            <w:pStyle w:val="53DF99A96A3749A9AC2ED4A8BCAA0A12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8DD3C399964809B8D17B807E67F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200FA-2615-49BE-B573-9E5A14DA7B4C}"/>
      </w:docPartPr>
      <w:docPartBody>
        <w:p w:rsidR="00F21632" w:rsidRDefault="005C0E18">
          <w:pPr>
            <w:pStyle w:val="DD8DD3C399964809B8D17B807E67FF88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5C4879F3F4445FB848FF90D90DA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7525-1400-405C-8C92-2B2E26B5001A}"/>
      </w:docPartPr>
      <w:docPartBody>
        <w:p w:rsidR="00F21632" w:rsidRDefault="005C0E18">
          <w:pPr>
            <w:pStyle w:val="705C4879F3F4445FB848FF90D90DA030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D68646F9D4E56A38A8247F532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9230A-3B52-4DC8-A80C-B5786303C7BD}"/>
      </w:docPartPr>
      <w:docPartBody>
        <w:p w:rsidR="00F21632" w:rsidRDefault="005C0E18">
          <w:pPr>
            <w:pStyle w:val="3BBD68646F9D4E56A38A8247F532B465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7E3638FD88412A949EC3ADC15D4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78AF8-286D-4587-82F7-37CCB3DB1741}"/>
      </w:docPartPr>
      <w:docPartBody>
        <w:p w:rsidR="00F21632" w:rsidRDefault="005C0E18">
          <w:pPr>
            <w:pStyle w:val="DB7E3638FD88412A949EC3ADC15D4787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E13621C3794F93B92979044CF7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BBC7C-770B-4285-BCF7-0E381F0F4F50}"/>
      </w:docPartPr>
      <w:docPartBody>
        <w:p w:rsidR="007941FB" w:rsidRDefault="00BB5967" w:rsidP="00BB5967">
          <w:pPr>
            <w:pStyle w:val="CEE13621C3794F93B92979044CF7964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83DC7AF0014BB1899633C99FB13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0D82-E5D4-4DD4-BF6F-A4725924D562}"/>
      </w:docPartPr>
      <w:docPartBody>
        <w:p w:rsidR="007941FB" w:rsidRDefault="00BB5967" w:rsidP="00BB5967">
          <w:pPr>
            <w:pStyle w:val="2383DC7AF0014BB1899633C99FB13D37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0495CAE84C45BEA19C9FA895666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648D2-6D96-4028-A208-44A43762EEBE}"/>
      </w:docPartPr>
      <w:docPartBody>
        <w:p w:rsidR="007941FB" w:rsidRDefault="00BB5967" w:rsidP="00BB5967">
          <w:pPr>
            <w:pStyle w:val="9B0495CAE84C45BEA19C9FA89566614B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4349F511A49FAA5B43B0AD25A2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AA4D8-FC14-4CFC-A88C-9D38E68E163D}"/>
      </w:docPartPr>
      <w:docPartBody>
        <w:p w:rsidR="007941FB" w:rsidRDefault="00BB5967" w:rsidP="00BB5967">
          <w:pPr>
            <w:pStyle w:val="BAD4349F511A49FAA5B43B0AD25A278C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CF7AE6F67D4F9BBE2397C1A3CA1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D9527-F2A8-41C6-8AA3-D89D80DE3246}"/>
      </w:docPartPr>
      <w:docPartBody>
        <w:p w:rsidR="00E55DE0" w:rsidRDefault="006C5BAA" w:rsidP="006C5BAA">
          <w:pPr>
            <w:pStyle w:val="40CF7AE6F67D4F9BBE2397C1A3CA1A90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1331E9906A4D47BFF7FCFE8D86D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51BB5-A61E-410E-B92A-C46E7FF1883E}"/>
      </w:docPartPr>
      <w:docPartBody>
        <w:p w:rsidR="00E55DE0" w:rsidRDefault="006C5BAA" w:rsidP="006C5BAA">
          <w:pPr>
            <w:pStyle w:val="1C1331E9906A4D47BFF7FCFE8D86D567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55D7A9B5384DEC9238743A520FB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BC7A1-053C-4E13-86CD-97C94C037555}"/>
      </w:docPartPr>
      <w:docPartBody>
        <w:p w:rsidR="00E55DE0" w:rsidRDefault="006C5BAA" w:rsidP="006C5BAA">
          <w:pPr>
            <w:pStyle w:val="3355D7A9B5384DEC9238743A520FB60B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8B5382D0C54175AD692B3C0FA22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6E0D8-989D-43DC-ACA1-AFA380D1491F}"/>
      </w:docPartPr>
      <w:docPartBody>
        <w:p w:rsidR="00E55DE0" w:rsidRDefault="006C5BAA" w:rsidP="006C5BAA">
          <w:pPr>
            <w:pStyle w:val="618B5382D0C54175AD692B3C0FA22C49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0444F081804E0B998692126D169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A1415-F5B2-4C70-A196-D2BAB39D4A85}"/>
      </w:docPartPr>
      <w:docPartBody>
        <w:p w:rsidR="00E55DE0" w:rsidRDefault="006C5BAA" w:rsidP="006C5BAA">
          <w:pPr>
            <w:pStyle w:val="C90444F081804E0B998692126D169C24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DB9D3EBA2E4B41903E71A0BAAC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964EB-350A-484C-A33E-D1715BC6417A}"/>
      </w:docPartPr>
      <w:docPartBody>
        <w:p w:rsidR="00E55DE0" w:rsidRDefault="006C5BAA" w:rsidP="006C5BAA">
          <w:pPr>
            <w:pStyle w:val="8EDB9D3EBA2E4B41903E71A0BAAC1C20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3200049F49440680CD466DBE3B3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0AB4D-3536-45C3-86A9-B76448DA08FA}"/>
      </w:docPartPr>
      <w:docPartBody>
        <w:p w:rsidR="00E55DE0" w:rsidRDefault="006C5BAA" w:rsidP="006C5BAA">
          <w:pPr>
            <w:pStyle w:val="023200049F49440680CD466DBE3B3023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452F340B434E1BAF69B17CA8771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9F0D6-18B9-4037-9C4C-C088065FC8F7}"/>
      </w:docPartPr>
      <w:docPartBody>
        <w:p w:rsidR="00E55DE0" w:rsidRDefault="006C5BAA" w:rsidP="006C5BAA">
          <w:pPr>
            <w:pStyle w:val="B1452F340B434E1BAF69B17CA87719A7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FC576442174ADE856FB006C077C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B3A23-3C4B-4BC7-BF1A-57B05083563F}"/>
      </w:docPartPr>
      <w:docPartBody>
        <w:p w:rsidR="00E55DE0" w:rsidRDefault="006C5BAA" w:rsidP="006C5BAA">
          <w:pPr>
            <w:pStyle w:val="DFFC576442174ADE856FB006C077CF7E"/>
          </w:pPr>
          <w:r w:rsidRPr="00591E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AA39B1668E44EAAE906C8B9E903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6FFC3-8194-44B3-A7D6-EF4287786F7F}"/>
      </w:docPartPr>
      <w:docPartBody>
        <w:p w:rsidR="00164D15" w:rsidRDefault="000843C0">
          <w:pPr>
            <w:pStyle w:val="E1AA39B1668E44EAAE906C8B9E903C67"/>
          </w:pPr>
          <w:r>
            <w:rPr>
              <w:rStyle w:val="PlaceholderText"/>
              <w:b/>
              <w:bCs/>
            </w:rPr>
            <w:t>Facility Name</w:t>
          </w:r>
          <w:r w:rsidRPr="00723E03">
            <w:rPr>
              <w:rStyle w:val="PlaceholderText"/>
              <w:b/>
              <w:bCs/>
            </w:rPr>
            <w:t>.</w:t>
          </w:r>
        </w:p>
      </w:docPartBody>
    </w:docPart>
    <w:docPart>
      <w:docPartPr>
        <w:name w:val="308F3034363A4BBCA3963CE53E504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C1FAB-AF39-4914-987B-CDB7160355D8}"/>
      </w:docPartPr>
      <w:docPartBody>
        <w:p w:rsidR="00164D15" w:rsidRDefault="000843C0">
          <w:pPr>
            <w:pStyle w:val="308F3034363A4BBCA3963CE53E504BA9"/>
          </w:pPr>
          <w:r w:rsidRPr="00A8416C">
            <w:rPr>
              <w:rStyle w:val="PlaceholderText"/>
              <w:b/>
              <w:bCs/>
            </w:rPr>
            <w:t>Facility ID</w:t>
          </w:r>
        </w:p>
      </w:docPartBody>
    </w:docPart>
    <w:docPart>
      <w:docPartPr>
        <w:name w:val="61521A43F0E74EDCB40A1E9CEE560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C55CF-9711-4430-8F0B-1E63967304E9}"/>
      </w:docPartPr>
      <w:docPartBody>
        <w:p w:rsidR="00164D15" w:rsidRDefault="000843C0">
          <w:pPr>
            <w:pStyle w:val="61521A43F0E74EDCB40A1E9CEE56064D"/>
          </w:pPr>
          <w:r w:rsidRPr="008C5E2B">
            <w:rPr>
              <w:rStyle w:val="PlaceholderText"/>
              <w:b/>
              <w:bCs/>
            </w:rPr>
            <w:t>Date</w:t>
          </w:r>
        </w:p>
      </w:docPartBody>
    </w:docPart>
    <w:docPart>
      <w:docPartPr>
        <w:name w:val="E754C4B6CBFD4302A0290002167B3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FBCF9-ED91-45B3-A275-A206A371083E}"/>
      </w:docPartPr>
      <w:docPartBody>
        <w:p w:rsidR="00164D15" w:rsidRDefault="000843C0">
          <w:pPr>
            <w:pStyle w:val="E754C4B6CBFD4302A0290002167B360E"/>
          </w:pPr>
          <w:r w:rsidRPr="00A8416C">
            <w:rPr>
              <w:rStyle w:val="PlaceholderText"/>
              <w:b/>
              <w:bCs/>
            </w:rPr>
            <w:t>Survey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37D1"/>
    <w:rsid w:val="000843C0"/>
    <w:rsid w:val="00164D15"/>
    <w:rsid w:val="00224135"/>
    <w:rsid w:val="002A431C"/>
    <w:rsid w:val="002B55A9"/>
    <w:rsid w:val="002D4DAE"/>
    <w:rsid w:val="0039749D"/>
    <w:rsid w:val="004900CC"/>
    <w:rsid w:val="005537D1"/>
    <w:rsid w:val="00562700"/>
    <w:rsid w:val="005C0E18"/>
    <w:rsid w:val="006650AD"/>
    <w:rsid w:val="006C5BAA"/>
    <w:rsid w:val="007941FB"/>
    <w:rsid w:val="007E3744"/>
    <w:rsid w:val="008B4B63"/>
    <w:rsid w:val="0098706F"/>
    <w:rsid w:val="00A5260A"/>
    <w:rsid w:val="00BB5967"/>
    <w:rsid w:val="00CD7E51"/>
    <w:rsid w:val="00DD1FDB"/>
    <w:rsid w:val="00DF07A8"/>
    <w:rsid w:val="00E46041"/>
    <w:rsid w:val="00E55DE0"/>
    <w:rsid w:val="00E64F7B"/>
    <w:rsid w:val="00F21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EE13621C3794F93B92979044CF7964C">
    <w:name w:val="CEE13621C3794F93B92979044CF7964C"/>
    <w:rsid w:val="00BB5967"/>
  </w:style>
  <w:style w:type="paragraph" w:customStyle="1" w:styleId="2383DC7AF0014BB1899633C99FB13D37">
    <w:name w:val="2383DC7AF0014BB1899633C99FB13D37"/>
    <w:rsid w:val="00BB5967"/>
  </w:style>
  <w:style w:type="paragraph" w:customStyle="1" w:styleId="2F1D0D9C94D14841A1276209687034DC">
    <w:name w:val="2F1D0D9C94D14841A1276209687034DC"/>
  </w:style>
  <w:style w:type="paragraph" w:customStyle="1" w:styleId="635B67A8FFFE42FCAC763D5408D996D3">
    <w:name w:val="635B67A8FFFE42FCAC763D5408D996D3"/>
  </w:style>
  <w:style w:type="paragraph" w:customStyle="1" w:styleId="53DF99A96A3749A9AC2ED4A8BCAA0A12">
    <w:name w:val="53DF99A96A3749A9AC2ED4A8BCAA0A12"/>
  </w:style>
  <w:style w:type="paragraph" w:customStyle="1" w:styleId="DD8DD3C399964809B8D17B807E67FF88">
    <w:name w:val="DD8DD3C399964809B8D17B807E67FF88"/>
  </w:style>
  <w:style w:type="paragraph" w:customStyle="1" w:styleId="705C4879F3F4445FB848FF90D90DA030">
    <w:name w:val="705C4879F3F4445FB848FF90D90DA030"/>
  </w:style>
  <w:style w:type="paragraph" w:customStyle="1" w:styleId="3BBD68646F9D4E56A38A8247F532B465">
    <w:name w:val="3BBD68646F9D4E56A38A8247F532B465"/>
  </w:style>
  <w:style w:type="paragraph" w:customStyle="1" w:styleId="DB7E3638FD88412A949EC3ADC15D4787">
    <w:name w:val="DB7E3638FD88412A949EC3ADC15D4787"/>
  </w:style>
  <w:style w:type="paragraph" w:customStyle="1" w:styleId="9B0495CAE84C45BEA19C9FA89566614B">
    <w:name w:val="9B0495CAE84C45BEA19C9FA89566614B"/>
    <w:rsid w:val="00BB5967"/>
  </w:style>
  <w:style w:type="paragraph" w:customStyle="1" w:styleId="BAD4349F511A49FAA5B43B0AD25A278C">
    <w:name w:val="BAD4349F511A49FAA5B43B0AD25A278C"/>
    <w:rsid w:val="00BB5967"/>
  </w:style>
  <w:style w:type="paragraph" w:customStyle="1" w:styleId="40CF7AE6F67D4F9BBE2397C1A3CA1A90">
    <w:name w:val="40CF7AE6F67D4F9BBE2397C1A3CA1A90"/>
    <w:rsid w:val="006C5BAA"/>
  </w:style>
  <w:style w:type="paragraph" w:customStyle="1" w:styleId="1C1331E9906A4D47BFF7FCFE8D86D567">
    <w:name w:val="1C1331E9906A4D47BFF7FCFE8D86D567"/>
    <w:rsid w:val="006C5BAA"/>
  </w:style>
  <w:style w:type="paragraph" w:customStyle="1" w:styleId="3355D7A9B5384DEC9238743A520FB60B">
    <w:name w:val="3355D7A9B5384DEC9238743A520FB60B"/>
    <w:rsid w:val="006C5BAA"/>
  </w:style>
  <w:style w:type="paragraph" w:customStyle="1" w:styleId="618B5382D0C54175AD692B3C0FA22C49">
    <w:name w:val="618B5382D0C54175AD692B3C0FA22C49"/>
    <w:rsid w:val="006C5BAA"/>
  </w:style>
  <w:style w:type="paragraph" w:customStyle="1" w:styleId="C90444F081804E0B998692126D169C24">
    <w:name w:val="C90444F081804E0B998692126D169C24"/>
    <w:rsid w:val="006C5BAA"/>
  </w:style>
  <w:style w:type="paragraph" w:customStyle="1" w:styleId="8EDB9D3EBA2E4B41903E71A0BAAC1C20">
    <w:name w:val="8EDB9D3EBA2E4B41903E71A0BAAC1C20"/>
    <w:rsid w:val="006C5BAA"/>
  </w:style>
  <w:style w:type="paragraph" w:customStyle="1" w:styleId="023200049F49440680CD466DBE3B3023">
    <w:name w:val="023200049F49440680CD466DBE3B3023"/>
    <w:rsid w:val="006C5BAA"/>
  </w:style>
  <w:style w:type="paragraph" w:customStyle="1" w:styleId="B1452F340B434E1BAF69B17CA87719A7">
    <w:name w:val="B1452F340B434E1BAF69B17CA87719A7"/>
    <w:rsid w:val="006C5BAA"/>
  </w:style>
  <w:style w:type="paragraph" w:customStyle="1" w:styleId="DFFC576442174ADE856FB006C077CF7E">
    <w:name w:val="DFFC576442174ADE856FB006C077CF7E"/>
    <w:rsid w:val="006C5BAA"/>
  </w:style>
  <w:style w:type="paragraph" w:customStyle="1" w:styleId="E1AA39B1668E44EAAE906C8B9E903C67">
    <w:name w:val="E1AA39B1668E44EAAE906C8B9E903C67"/>
  </w:style>
  <w:style w:type="paragraph" w:customStyle="1" w:styleId="308F3034363A4BBCA3963CE53E504BA9">
    <w:name w:val="308F3034363A4BBCA3963CE53E504BA9"/>
  </w:style>
  <w:style w:type="paragraph" w:customStyle="1" w:styleId="61521A43F0E74EDCB40A1E9CEE56064D">
    <w:name w:val="61521A43F0E74EDCB40A1E9CEE56064D"/>
  </w:style>
  <w:style w:type="paragraph" w:customStyle="1" w:styleId="E754C4B6CBFD4302A0290002167B360E">
    <w:name w:val="E754C4B6CBFD4302A0290002167B36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152e29-4733-4fcf-9593-de1e8b7d6df6">
      <UserInfo>
        <DisplayName>Monda Shaver</DisplayName>
        <AccountId>13</AccountId>
        <AccountType/>
      </UserInfo>
      <UserInfo>
        <DisplayName>Ilana Wolff</DisplayName>
        <AccountId>64</AccountId>
        <AccountType/>
      </UserInfo>
      <UserInfo>
        <DisplayName>Michon Mayfield</DisplayName>
        <AccountId>1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67043F2F17644844201F5C679E64B" ma:contentTypeVersion="12" ma:contentTypeDescription="Create a new document." ma:contentTypeScope="" ma:versionID="3b2821721ce407cac68a2bfee6f4c991">
  <xsd:schema xmlns:xsd="http://www.w3.org/2001/XMLSchema" xmlns:xs="http://www.w3.org/2001/XMLSchema" xmlns:p="http://schemas.microsoft.com/office/2006/metadata/properties" xmlns:ns2="09898883-3dfe-4eb2-8d3d-139294b1ded0" xmlns:ns3="a5152e29-4733-4fcf-9593-de1e8b7d6df6" targetNamespace="http://schemas.microsoft.com/office/2006/metadata/properties" ma:root="true" ma:fieldsID="b28a23a0602ca8f93082c1c09d180ea2" ns2:_="" ns3:_="">
    <xsd:import namespace="09898883-3dfe-4eb2-8d3d-139294b1ded0"/>
    <xsd:import namespace="a5152e29-4733-4fcf-9593-de1e8b7d6d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98883-3dfe-4eb2-8d3d-139294b1d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52e29-4733-4fcf-9593-de1e8b7d6d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22B91-D985-4284-8B0A-028224FBA8E4}">
  <ds:schemaRefs>
    <ds:schemaRef ds:uri="http://schemas.microsoft.com/office/2006/documentManagement/types"/>
    <ds:schemaRef ds:uri="a5152e29-4733-4fcf-9593-de1e8b7d6df6"/>
    <ds:schemaRef ds:uri="http://purl.org/dc/dcmitype/"/>
    <ds:schemaRef ds:uri="http://www.w3.org/XML/1998/namespace"/>
    <ds:schemaRef ds:uri="http://purl.org/dc/terms/"/>
    <ds:schemaRef ds:uri="09898883-3dfe-4eb2-8d3d-139294b1ded0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F7FD802-9465-4B3C-9F18-483C27887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898883-3dfe-4eb2-8d3d-139294b1ded0"/>
    <ds:schemaRef ds:uri="a5152e29-4733-4fcf-9593-de1e8b7d6d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A2E042-6C71-40A6-B025-AF585594FA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17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a Shaver</dc:creator>
  <cp:keywords/>
  <dc:description/>
  <cp:lastModifiedBy>Monda Shaver</cp:lastModifiedBy>
  <cp:revision>2</cp:revision>
  <dcterms:created xsi:type="dcterms:W3CDTF">2021-10-07T20:52:00Z</dcterms:created>
  <dcterms:modified xsi:type="dcterms:W3CDTF">2021-10-07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67043F2F17644844201F5C679E64B</vt:lpwstr>
  </property>
</Properties>
</file>